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D8C2ED" w14:textId="77777777" w:rsidR="004976BA" w:rsidRDefault="004976BA" w:rsidP="00F30E45">
      <w:pPr>
        <w:spacing w:after="0" w:line="240" w:lineRule="auto"/>
        <w:jc w:val="both"/>
      </w:pPr>
      <w:bookmarkStart w:id="0" w:name="_GoBack"/>
      <w:bookmarkEnd w:id="0"/>
    </w:p>
    <w:p w14:paraId="3FBAD16B" w14:textId="77777777" w:rsidR="004976BA" w:rsidRDefault="004976BA" w:rsidP="00F30E45">
      <w:pPr>
        <w:spacing w:after="0" w:line="240" w:lineRule="auto"/>
        <w:jc w:val="both"/>
      </w:pPr>
    </w:p>
    <w:p w14:paraId="7D00CF1B" w14:textId="77777777" w:rsidR="004976BA" w:rsidRDefault="004976BA" w:rsidP="00F30E45">
      <w:pPr>
        <w:spacing w:after="0" w:line="240" w:lineRule="auto"/>
        <w:jc w:val="both"/>
      </w:pPr>
    </w:p>
    <w:p w14:paraId="23164BD3" w14:textId="77777777" w:rsidR="004976BA" w:rsidRDefault="004976BA" w:rsidP="00F30E45">
      <w:pPr>
        <w:spacing w:after="0" w:line="240" w:lineRule="auto"/>
        <w:jc w:val="both"/>
      </w:pPr>
    </w:p>
    <w:p w14:paraId="2967B1CC" w14:textId="77777777" w:rsidR="004976BA" w:rsidRDefault="004976BA" w:rsidP="00F30E45">
      <w:pPr>
        <w:spacing w:after="0" w:line="240" w:lineRule="auto"/>
        <w:jc w:val="both"/>
      </w:pPr>
    </w:p>
    <w:p w14:paraId="0A1CB847" w14:textId="77777777" w:rsidR="004976BA" w:rsidRDefault="004976BA" w:rsidP="00F30E45">
      <w:pPr>
        <w:spacing w:after="0" w:line="240" w:lineRule="auto"/>
        <w:jc w:val="both"/>
      </w:pPr>
    </w:p>
    <w:p w14:paraId="0AD6351E" w14:textId="77777777" w:rsidR="004976BA" w:rsidRDefault="004976BA" w:rsidP="00F30E45">
      <w:pPr>
        <w:spacing w:after="0" w:line="240" w:lineRule="auto"/>
        <w:jc w:val="both"/>
      </w:pPr>
    </w:p>
    <w:p w14:paraId="56C071A6" w14:textId="77777777" w:rsidR="004976BA" w:rsidRDefault="004976BA" w:rsidP="00F30E45">
      <w:pPr>
        <w:spacing w:after="0" w:line="240" w:lineRule="auto"/>
        <w:jc w:val="both"/>
      </w:pPr>
    </w:p>
    <w:p w14:paraId="2FD4DE86" w14:textId="77777777" w:rsidR="004976BA" w:rsidRDefault="004976BA" w:rsidP="00F30E45">
      <w:pPr>
        <w:spacing w:after="0" w:line="240" w:lineRule="auto"/>
        <w:jc w:val="both"/>
      </w:pPr>
    </w:p>
    <w:p w14:paraId="14697FC4" w14:textId="77777777" w:rsidR="004976BA" w:rsidRPr="00615ABD" w:rsidRDefault="004976BA" w:rsidP="00F30E45">
      <w:pPr>
        <w:spacing w:after="0" w:line="240" w:lineRule="auto"/>
        <w:jc w:val="both"/>
        <w:rPr>
          <w:b/>
          <w:sz w:val="40"/>
          <w:szCs w:val="40"/>
        </w:rPr>
      </w:pPr>
    </w:p>
    <w:p w14:paraId="2E5747D0" w14:textId="77777777" w:rsidR="004976BA" w:rsidRPr="00615ABD" w:rsidRDefault="004976BA" w:rsidP="00F30E45">
      <w:pPr>
        <w:spacing w:after="0" w:line="240" w:lineRule="auto"/>
        <w:jc w:val="both"/>
        <w:rPr>
          <w:b/>
          <w:sz w:val="40"/>
          <w:szCs w:val="40"/>
        </w:rPr>
      </w:pPr>
    </w:p>
    <w:p w14:paraId="6F74A44D" w14:textId="0F2746C2" w:rsidR="00424096" w:rsidRPr="00FF73A1" w:rsidRDefault="00E16CFB" w:rsidP="00424096">
      <w:pPr>
        <w:pStyle w:val="Ttulo1"/>
        <w:jc w:val="center"/>
        <w:rPr>
          <w:rFonts w:asciiTheme="minorHAnsi" w:eastAsiaTheme="minorHAnsi" w:hAnsiTheme="minorHAnsi" w:cstheme="minorBidi"/>
          <w:bCs w:val="0"/>
          <w:sz w:val="32"/>
          <w:szCs w:val="40"/>
          <w:lang w:val="es-CL" w:eastAsia="en-US"/>
        </w:rPr>
      </w:pPr>
      <w:r w:rsidRPr="00FF73A1">
        <w:rPr>
          <w:rFonts w:asciiTheme="minorHAnsi" w:eastAsiaTheme="minorHAnsi" w:hAnsiTheme="minorHAnsi" w:cstheme="minorBidi"/>
          <w:bCs w:val="0"/>
          <w:sz w:val="32"/>
          <w:szCs w:val="40"/>
          <w:lang w:val="es-CL" w:eastAsia="en-US"/>
        </w:rPr>
        <w:t>FORMULARIO POSTULACIÓN</w:t>
      </w:r>
      <w:r w:rsidR="00424096" w:rsidRPr="00FF73A1">
        <w:rPr>
          <w:rFonts w:asciiTheme="minorHAnsi" w:eastAsiaTheme="minorHAnsi" w:hAnsiTheme="minorHAnsi" w:cstheme="minorBidi"/>
          <w:bCs w:val="0"/>
          <w:sz w:val="32"/>
          <w:szCs w:val="40"/>
          <w:lang w:val="es-CL" w:eastAsia="en-US"/>
        </w:rPr>
        <w:t xml:space="preserve"> INTERNA </w:t>
      </w:r>
    </w:p>
    <w:p w14:paraId="39555AF6" w14:textId="4C2B3D49" w:rsidR="00F2647A" w:rsidRPr="00FF73A1" w:rsidRDefault="00F2647A" w:rsidP="00F2647A">
      <w:pPr>
        <w:spacing w:before="11" w:after="0" w:line="262" w:lineRule="auto"/>
        <w:ind w:right="536"/>
        <w:jc w:val="center"/>
        <w:rPr>
          <w:b/>
          <w:sz w:val="32"/>
          <w:szCs w:val="40"/>
        </w:rPr>
      </w:pPr>
      <w:r w:rsidRPr="00FF73A1">
        <w:rPr>
          <w:b/>
          <w:sz w:val="32"/>
          <w:szCs w:val="40"/>
        </w:rPr>
        <w:t xml:space="preserve">“I+D: DESARROLLO PRESENTE Y FUTURO DEL TERRITORIO Y LA SOCIEDAD, </w:t>
      </w:r>
      <w:r w:rsidR="00E16CFB" w:rsidRPr="00FF73A1">
        <w:rPr>
          <w:b/>
          <w:sz w:val="32"/>
          <w:szCs w:val="40"/>
        </w:rPr>
        <w:t>PARA TESIS</w:t>
      </w:r>
      <w:r w:rsidRPr="00FF73A1">
        <w:rPr>
          <w:b/>
          <w:sz w:val="32"/>
          <w:szCs w:val="40"/>
        </w:rPr>
        <w:t xml:space="preserve"> Y/O PROYECTO DE ESTUDIANTES DE </w:t>
      </w:r>
      <w:r w:rsidR="00264167">
        <w:rPr>
          <w:b/>
          <w:sz w:val="32"/>
          <w:szCs w:val="40"/>
        </w:rPr>
        <w:t xml:space="preserve">PRE Y </w:t>
      </w:r>
      <w:r w:rsidRPr="00FF73A1">
        <w:rPr>
          <w:b/>
          <w:sz w:val="32"/>
          <w:szCs w:val="40"/>
        </w:rPr>
        <w:t>POSTGRADO”</w:t>
      </w:r>
    </w:p>
    <w:p w14:paraId="656AC695" w14:textId="0A4B05B6" w:rsidR="004976BA" w:rsidRPr="00F2647A" w:rsidRDefault="004976BA" w:rsidP="00F30E45">
      <w:pPr>
        <w:spacing w:after="0" w:line="240" w:lineRule="auto"/>
        <w:jc w:val="both"/>
        <w:rPr>
          <w:b/>
          <w:sz w:val="40"/>
          <w:szCs w:val="40"/>
        </w:rPr>
      </w:pPr>
    </w:p>
    <w:p w14:paraId="7B26C725" w14:textId="77777777" w:rsidR="003F0495" w:rsidRDefault="003F0495" w:rsidP="00F30E45">
      <w:pPr>
        <w:spacing w:after="0" w:line="240" w:lineRule="auto"/>
        <w:jc w:val="both"/>
      </w:pPr>
    </w:p>
    <w:p w14:paraId="62D4A2A1" w14:textId="77777777" w:rsidR="00F30E45" w:rsidRDefault="00F30E45" w:rsidP="00F30E45">
      <w:pPr>
        <w:spacing w:after="0" w:line="240" w:lineRule="auto"/>
        <w:jc w:val="center"/>
        <w:rPr>
          <w:b/>
          <w:sz w:val="32"/>
          <w:szCs w:val="32"/>
        </w:rPr>
      </w:pPr>
    </w:p>
    <w:p w14:paraId="2D6F4B08" w14:textId="77777777"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14:paraId="219E3771" w14:textId="77777777"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14:paraId="4DC1B31B" w14:textId="77777777"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14:paraId="1B00F079" w14:textId="77777777"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14:paraId="0E160762" w14:textId="77777777"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14:paraId="24AA9360" w14:textId="4F66AF48" w:rsidR="004154B7" w:rsidRDefault="00615ABD" w:rsidP="00F30E45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Vicerrectoría de Investigación y Postgrado</w:t>
      </w:r>
    </w:p>
    <w:p w14:paraId="13198530" w14:textId="77777777"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14:paraId="5517341D" w14:textId="1209DA58" w:rsidR="00F30E45" w:rsidRDefault="00615ABD" w:rsidP="00F30E45">
      <w:pPr>
        <w:spacing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2</w:t>
      </w:r>
      <w:r w:rsidR="00A60FA8">
        <w:rPr>
          <w:b/>
          <w:sz w:val="40"/>
          <w:szCs w:val="40"/>
        </w:rPr>
        <w:t>2</w:t>
      </w:r>
    </w:p>
    <w:p w14:paraId="7B27DE4E" w14:textId="77777777" w:rsidR="003F0495" w:rsidRDefault="003F0495" w:rsidP="00F30E45">
      <w:pPr>
        <w:spacing w:line="240" w:lineRule="auto"/>
        <w:jc w:val="center"/>
        <w:rPr>
          <w:b/>
          <w:sz w:val="40"/>
          <w:szCs w:val="40"/>
        </w:rPr>
      </w:pPr>
    </w:p>
    <w:p w14:paraId="1A985DC2" w14:textId="77777777" w:rsidR="008E046E" w:rsidRDefault="008E046E" w:rsidP="00F30E45">
      <w:pPr>
        <w:spacing w:line="240" w:lineRule="auto"/>
        <w:jc w:val="center"/>
        <w:rPr>
          <w:b/>
          <w:sz w:val="40"/>
          <w:szCs w:val="40"/>
        </w:rPr>
      </w:pPr>
    </w:p>
    <w:p w14:paraId="763726C8" w14:textId="77777777" w:rsidR="00F30E45" w:rsidRDefault="00F30E45" w:rsidP="00F30E45">
      <w:pPr>
        <w:spacing w:after="0" w:line="240" w:lineRule="auto"/>
        <w:jc w:val="both"/>
        <w:rPr>
          <w:i/>
          <w:color w:val="2E74B5"/>
          <w:sz w:val="28"/>
          <w:szCs w:val="28"/>
        </w:rPr>
      </w:pPr>
    </w:p>
    <w:p w14:paraId="0A71330B" w14:textId="77777777" w:rsidR="008E046E" w:rsidRDefault="008E046E" w:rsidP="00F30E45">
      <w:pPr>
        <w:spacing w:after="0" w:line="240" w:lineRule="auto"/>
        <w:jc w:val="both"/>
        <w:rPr>
          <w:i/>
          <w:color w:val="2E74B5"/>
          <w:sz w:val="28"/>
          <w:szCs w:val="28"/>
        </w:rPr>
      </w:pPr>
    </w:p>
    <w:p w14:paraId="722727C0" w14:textId="7535EAB8" w:rsidR="00F30E45" w:rsidRDefault="00F2647A" w:rsidP="00F2647A">
      <w:pPr>
        <w:spacing w:after="0" w:line="240" w:lineRule="auto"/>
        <w:jc w:val="both"/>
        <w:rPr>
          <w:b/>
        </w:rPr>
      </w:pPr>
      <w:r>
        <w:rPr>
          <w:b/>
        </w:rPr>
        <w:t>1 Aspectos Generales</w:t>
      </w:r>
    </w:p>
    <w:p w14:paraId="632CDAC6" w14:textId="77777777" w:rsidR="00F30E45" w:rsidRDefault="00F30E45" w:rsidP="00F30E45">
      <w:pPr>
        <w:spacing w:after="0" w:line="240" w:lineRule="auto"/>
        <w:jc w:val="both"/>
        <w:rPr>
          <w:b/>
        </w:rPr>
      </w:pP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3626"/>
        <w:gridCol w:w="3348"/>
        <w:gridCol w:w="2364"/>
      </w:tblGrid>
      <w:tr w:rsidR="00F30E45" w14:paraId="09723E3E" w14:textId="77777777" w:rsidTr="00F2647A">
        <w:trPr>
          <w:trHeight w:val="206"/>
          <w:tblCellSpacing w:w="20" w:type="dxa"/>
        </w:trPr>
        <w:tc>
          <w:tcPr>
            <w:tcW w:w="19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14:paraId="4AD1B8AB" w14:textId="77777777" w:rsidR="00F30E45" w:rsidRDefault="00F30E4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ipo de Proyecto: </w:t>
            </w:r>
          </w:p>
        </w:tc>
        <w:tc>
          <w:tcPr>
            <w:tcW w:w="301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14:paraId="6AA650AF" w14:textId="3C0E7772" w:rsidR="00F30E45" w:rsidRDefault="004C27C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+D Interno</w:t>
            </w:r>
          </w:p>
        </w:tc>
      </w:tr>
      <w:tr w:rsidR="00F30E45" w14:paraId="7628E555" w14:textId="77777777" w:rsidTr="00F2647A">
        <w:trPr>
          <w:trHeight w:val="179"/>
          <w:tblCellSpacing w:w="20" w:type="dxa"/>
        </w:trPr>
        <w:tc>
          <w:tcPr>
            <w:tcW w:w="19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ECA7CE1" w14:textId="77777777" w:rsidR="00F30E45" w:rsidRDefault="00F30E45">
            <w:pPr>
              <w:spacing w:after="0" w:line="240" w:lineRule="auto"/>
            </w:pPr>
            <w:r>
              <w:t>Duración (meses)</w:t>
            </w:r>
          </w:p>
        </w:tc>
        <w:tc>
          <w:tcPr>
            <w:tcW w:w="301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925B1F5" w14:textId="77777777" w:rsidR="00F30E45" w:rsidRDefault="00F30E45">
            <w:pPr>
              <w:spacing w:after="0" w:line="240" w:lineRule="auto"/>
            </w:pPr>
          </w:p>
        </w:tc>
      </w:tr>
      <w:tr w:rsidR="00F30E45" w14:paraId="552764D6" w14:textId="77777777" w:rsidTr="00F2647A">
        <w:trPr>
          <w:trHeight w:val="218"/>
          <w:tblCellSpacing w:w="20" w:type="dxa"/>
        </w:trPr>
        <w:tc>
          <w:tcPr>
            <w:tcW w:w="19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9F2EC36" w14:textId="77777777" w:rsidR="00F30E45" w:rsidRDefault="00F30E45">
            <w:pPr>
              <w:spacing w:after="0" w:line="240" w:lineRule="auto"/>
            </w:pPr>
            <w:r>
              <w:t>Título</w:t>
            </w:r>
          </w:p>
        </w:tc>
        <w:tc>
          <w:tcPr>
            <w:tcW w:w="301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75C90B0" w14:textId="77777777" w:rsidR="00F30E45" w:rsidRDefault="00F30E45">
            <w:pPr>
              <w:spacing w:after="0" w:line="240" w:lineRule="auto"/>
            </w:pPr>
          </w:p>
        </w:tc>
      </w:tr>
      <w:tr w:rsidR="006D04EB" w14:paraId="5C603596" w14:textId="77777777" w:rsidTr="00F2647A">
        <w:trPr>
          <w:trHeight w:val="218"/>
          <w:tblCellSpacing w:w="20" w:type="dxa"/>
        </w:trPr>
        <w:tc>
          <w:tcPr>
            <w:tcW w:w="19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E97617" w14:textId="3F3343EE" w:rsidR="006D04EB" w:rsidRDefault="006D04EB">
            <w:pPr>
              <w:spacing w:after="0" w:line="240" w:lineRule="auto"/>
            </w:pPr>
            <w:r>
              <w:t>Palabras Claves:</w:t>
            </w:r>
          </w:p>
        </w:tc>
        <w:tc>
          <w:tcPr>
            <w:tcW w:w="301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642805" w14:textId="77777777" w:rsidR="006D04EB" w:rsidRDefault="006D04EB">
            <w:pPr>
              <w:spacing w:after="0" w:line="240" w:lineRule="auto"/>
            </w:pPr>
          </w:p>
        </w:tc>
      </w:tr>
      <w:tr w:rsidR="004C27C0" w14:paraId="1F051D46" w14:textId="20D8C2DC" w:rsidTr="00F2647A">
        <w:trPr>
          <w:trHeight w:val="221"/>
          <w:tblCellSpacing w:w="20" w:type="dxa"/>
        </w:trPr>
        <w:tc>
          <w:tcPr>
            <w:tcW w:w="1913" w:type="pct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</w:tcPr>
          <w:p w14:paraId="240BBECB" w14:textId="7B005E1A" w:rsidR="004C27C0" w:rsidRDefault="004C27C0">
            <w:pPr>
              <w:spacing w:after="0" w:line="240" w:lineRule="auto"/>
            </w:pPr>
            <w:r>
              <w:t>Línea (señale con X)</w:t>
            </w:r>
          </w:p>
        </w:tc>
        <w:tc>
          <w:tcPr>
            <w:tcW w:w="17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1A34118" w14:textId="04647171" w:rsidR="004C27C0" w:rsidRDefault="004C27C0" w:rsidP="004C27C0">
            <w:pPr>
              <w:pStyle w:val="Textoindependiente"/>
            </w:pPr>
            <w:r>
              <w:rPr>
                <w:rFonts w:asciiTheme="minorHAnsi" w:hAnsiTheme="minorHAnsi" w:cstheme="minorBidi"/>
                <w:szCs w:val="22"/>
              </w:rPr>
              <w:t>Industrias Agroalimentarias</w:t>
            </w:r>
          </w:p>
        </w:tc>
        <w:tc>
          <w:tcPr>
            <w:tcW w:w="12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6B83416" w14:textId="77777777" w:rsidR="004C27C0" w:rsidRDefault="004C27C0">
            <w:pPr>
              <w:spacing w:after="0" w:line="240" w:lineRule="auto"/>
            </w:pPr>
          </w:p>
        </w:tc>
      </w:tr>
      <w:tr w:rsidR="004C27C0" w14:paraId="6F9DEF42" w14:textId="33975704" w:rsidTr="00F2647A">
        <w:trPr>
          <w:trHeight w:val="218"/>
          <w:tblCellSpacing w:w="20" w:type="dxa"/>
        </w:trPr>
        <w:tc>
          <w:tcPr>
            <w:tcW w:w="1913" w:type="pct"/>
            <w:vMerge/>
            <w:tcBorders>
              <w:left w:val="outset" w:sz="6" w:space="0" w:color="auto"/>
              <w:right w:val="outset" w:sz="6" w:space="0" w:color="auto"/>
            </w:tcBorders>
          </w:tcPr>
          <w:p w14:paraId="6B381525" w14:textId="77777777" w:rsidR="004C27C0" w:rsidRDefault="004C27C0">
            <w:pPr>
              <w:spacing w:after="0" w:line="240" w:lineRule="auto"/>
            </w:pPr>
          </w:p>
        </w:tc>
        <w:tc>
          <w:tcPr>
            <w:tcW w:w="17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19015B7" w14:textId="76BC13F2" w:rsidR="004C27C0" w:rsidRDefault="004C27C0" w:rsidP="004C27C0">
            <w:pPr>
              <w:pStyle w:val="Textoindependiente"/>
            </w:pPr>
            <w:r>
              <w:rPr>
                <w:rFonts w:asciiTheme="minorHAnsi" w:hAnsiTheme="minorHAnsi" w:cstheme="minorBidi"/>
                <w:szCs w:val="22"/>
              </w:rPr>
              <w:t>Cambio Climático y Eficiencia Energética</w:t>
            </w:r>
          </w:p>
        </w:tc>
        <w:tc>
          <w:tcPr>
            <w:tcW w:w="12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F20959" w14:textId="77777777" w:rsidR="004C27C0" w:rsidRDefault="004C27C0">
            <w:pPr>
              <w:spacing w:after="0" w:line="240" w:lineRule="auto"/>
            </w:pPr>
          </w:p>
        </w:tc>
      </w:tr>
      <w:tr w:rsidR="004C27C0" w14:paraId="3E3E84AC" w14:textId="693F142B" w:rsidTr="00F2647A">
        <w:trPr>
          <w:trHeight w:val="218"/>
          <w:tblCellSpacing w:w="20" w:type="dxa"/>
        </w:trPr>
        <w:tc>
          <w:tcPr>
            <w:tcW w:w="1913" w:type="pct"/>
            <w:vMerge/>
            <w:tcBorders>
              <w:left w:val="outset" w:sz="6" w:space="0" w:color="auto"/>
              <w:right w:val="outset" w:sz="6" w:space="0" w:color="auto"/>
            </w:tcBorders>
          </w:tcPr>
          <w:p w14:paraId="5C932063" w14:textId="77777777" w:rsidR="004C27C0" w:rsidRDefault="004C27C0">
            <w:pPr>
              <w:spacing w:after="0" w:line="240" w:lineRule="auto"/>
            </w:pPr>
          </w:p>
        </w:tc>
        <w:tc>
          <w:tcPr>
            <w:tcW w:w="17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34E4F22" w14:textId="5FCBC338" w:rsidR="004C27C0" w:rsidRDefault="004C27C0" w:rsidP="004C27C0">
            <w:pPr>
              <w:pStyle w:val="Textoindependiente"/>
            </w:pPr>
            <w:r>
              <w:rPr>
                <w:rFonts w:asciiTheme="minorHAnsi" w:hAnsiTheme="minorHAnsi" w:cstheme="minorBidi"/>
                <w:szCs w:val="22"/>
              </w:rPr>
              <w:t>Recursos Hídricos</w:t>
            </w:r>
          </w:p>
        </w:tc>
        <w:tc>
          <w:tcPr>
            <w:tcW w:w="12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3F5AC89" w14:textId="77777777" w:rsidR="004C27C0" w:rsidRDefault="004C27C0">
            <w:pPr>
              <w:spacing w:after="0" w:line="240" w:lineRule="auto"/>
            </w:pPr>
          </w:p>
        </w:tc>
      </w:tr>
      <w:tr w:rsidR="004C27C0" w14:paraId="4330F61C" w14:textId="0C3724DA" w:rsidTr="00F2647A">
        <w:trPr>
          <w:trHeight w:val="218"/>
          <w:tblCellSpacing w:w="20" w:type="dxa"/>
        </w:trPr>
        <w:tc>
          <w:tcPr>
            <w:tcW w:w="1913" w:type="pct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7AC789B" w14:textId="77777777" w:rsidR="004C27C0" w:rsidRDefault="004C27C0">
            <w:pPr>
              <w:spacing w:after="0" w:line="240" w:lineRule="auto"/>
            </w:pPr>
          </w:p>
        </w:tc>
        <w:tc>
          <w:tcPr>
            <w:tcW w:w="17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E9B9F09" w14:textId="61D3B13A" w:rsidR="004C27C0" w:rsidRDefault="004C27C0" w:rsidP="004C27C0">
            <w:pPr>
              <w:pStyle w:val="Textoindependiente"/>
            </w:pPr>
            <w:r>
              <w:rPr>
                <w:rFonts w:asciiTheme="minorHAnsi" w:hAnsiTheme="minorHAnsi" w:cstheme="minorBidi"/>
                <w:szCs w:val="22"/>
              </w:rPr>
              <w:t>Industria y Tecnología</w:t>
            </w:r>
          </w:p>
        </w:tc>
        <w:tc>
          <w:tcPr>
            <w:tcW w:w="12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A8D7ECF" w14:textId="77777777" w:rsidR="004C27C0" w:rsidRDefault="004C27C0">
            <w:pPr>
              <w:spacing w:after="0" w:line="240" w:lineRule="auto"/>
            </w:pPr>
          </w:p>
        </w:tc>
      </w:tr>
      <w:tr w:rsidR="00E223AD" w14:paraId="3D5D2D6C" w14:textId="77777777" w:rsidTr="00F2647A">
        <w:trPr>
          <w:trHeight w:val="218"/>
          <w:tblCellSpacing w:w="20" w:type="dxa"/>
        </w:trPr>
        <w:tc>
          <w:tcPr>
            <w:tcW w:w="1913" w:type="pct"/>
            <w:tcBorders>
              <w:left w:val="outset" w:sz="6" w:space="0" w:color="auto"/>
              <w:right w:val="outset" w:sz="6" w:space="0" w:color="auto"/>
            </w:tcBorders>
          </w:tcPr>
          <w:p w14:paraId="24A07D69" w14:textId="267341F1" w:rsidR="00E223AD" w:rsidRDefault="00E223AD">
            <w:pPr>
              <w:spacing w:after="0" w:line="240" w:lineRule="auto"/>
            </w:pPr>
            <w:r>
              <w:t>Territorio /Región</w:t>
            </w:r>
          </w:p>
        </w:tc>
        <w:tc>
          <w:tcPr>
            <w:tcW w:w="301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F327271" w14:textId="77777777" w:rsidR="00E223AD" w:rsidRDefault="00E223AD">
            <w:pPr>
              <w:spacing w:after="0" w:line="240" w:lineRule="auto"/>
            </w:pPr>
          </w:p>
        </w:tc>
      </w:tr>
      <w:tr w:rsidR="00E223AD" w14:paraId="3B8D32F9" w14:textId="77777777" w:rsidTr="00F2647A">
        <w:trPr>
          <w:trHeight w:val="218"/>
          <w:tblCellSpacing w:w="20" w:type="dxa"/>
        </w:trPr>
        <w:tc>
          <w:tcPr>
            <w:tcW w:w="1913" w:type="pct"/>
            <w:tcBorders>
              <w:left w:val="outset" w:sz="6" w:space="0" w:color="auto"/>
              <w:right w:val="outset" w:sz="6" w:space="0" w:color="auto"/>
            </w:tcBorders>
          </w:tcPr>
          <w:p w14:paraId="7C88D84B" w14:textId="11ABE2E0" w:rsidR="00E223AD" w:rsidRDefault="00F2647A" w:rsidP="00E223AD">
            <w:pPr>
              <w:spacing w:after="0" w:line="240" w:lineRule="auto"/>
              <w:jc w:val="both"/>
              <w:outlineLvl w:val="0"/>
            </w:pPr>
            <w:r w:rsidRPr="00F2647A">
              <w:t>Asociado externo</w:t>
            </w:r>
            <w:r w:rsidR="00E223AD">
              <w:t xml:space="preserve"> (Si corresponde)</w:t>
            </w:r>
          </w:p>
          <w:p w14:paraId="27424F1E" w14:textId="77777777" w:rsidR="00E223AD" w:rsidRDefault="00E223AD">
            <w:pPr>
              <w:spacing w:after="0" w:line="240" w:lineRule="auto"/>
            </w:pPr>
          </w:p>
        </w:tc>
        <w:tc>
          <w:tcPr>
            <w:tcW w:w="301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5E20958" w14:textId="77777777" w:rsidR="00E223AD" w:rsidRDefault="00E223AD">
            <w:pPr>
              <w:spacing w:after="0" w:line="240" w:lineRule="auto"/>
            </w:pPr>
          </w:p>
        </w:tc>
      </w:tr>
    </w:tbl>
    <w:p w14:paraId="0EAC1A40" w14:textId="38DC890F" w:rsidR="00F30E45" w:rsidRDefault="00F30E45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7F82D1B2" w14:textId="6CE74802" w:rsidR="00F2647A" w:rsidRPr="00F2647A" w:rsidRDefault="00F2647A" w:rsidP="00F30E45">
      <w:pPr>
        <w:spacing w:after="0" w:line="240" w:lineRule="auto"/>
        <w:jc w:val="both"/>
        <w:rPr>
          <w:b/>
        </w:rPr>
      </w:pPr>
      <w:r>
        <w:rPr>
          <w:b/>
          <w:bCs/>
        </w:rPr>
        <w:t xml:space="preserve">2.- </w:t>
      </w:r>
      <w:r w:rsidRPr="00F2647A">
        <w:rPr>
          <w:b/>
          <w:bCs/>
        </w:rPr>
        <w:t>Datos de los(as) estudiantes</w:t>
      </w:r>
    </w:p>
    <w:p w14:paraId="7F6267E3" w14:textId="4DAB37D2" w:rsidR="00F2647A" w:rsidRDefault="00F2647A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tbl>
      <w:tblPr>
        <w:tblW w:w="9736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1048"/>
        <w:gridCol w:w="1152"/>
        <w:gridCol w:w="1201"/>
        <w:gridCol w:w="1811"/>
        <w:gridCol w:w="1563"/>
        <w:gridCol w:w="1622"/>
        <w:gridCol w:w="1339"/>
      </w:tblGrid>
      <w:tr w:rsidR="00F2647A" w14:paraId="6E25C5B8" w14:textId="77777777" w:rsidTr="00F2647A">
        <w:trPr>
          <w:tblCellSpacing w:w="20" w:type="dxa"/>
        </w:trPr>
        <w:tc>
          <w:tcPr>
            <w:tcW w:w="9656" w:type="dxa"/>
            <w:gridSpan w:val="7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04F52BC" w14:textId="7E070074" w:rsidR="00F2647A" w:rsidRDefault="00F2647A" w:rsidP="00F2647A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En esta sección debe incorporar los datos de los Estudiantes que forman parte del Equipo de la Tesis y/o Proyecto ( incluir número de filas según sea necesario)</w:t>
            </w:r>
          </w:p>
        </w:tc>
      </w:tr>
      <w:tr w:rsidR="00F2647A" w14:paraId="3080D782" w14:textId="77777777" w:rsidTr="002F0455">
        <w:trPr>
          <w:tblCellSpacing w:w="20" w:type="dxa"/>
        </w:trPr>
        <w:tc>
          <w:tcPr>
            <w:tcW w:w="9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5938837D" w14:textId="77777777" w:rsidR="00F2647A" w:rsidRDefault="00F2647A" w:rsidP="00F2647A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Rut</w:t>
            </w:r>
          </w:p>
        </w:tc>
        <w:tc>
          <w:tcPr>
            <w:tcW w:w="11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681949D8" w14:textId="77777777" w:rsidR="00F2647A" w:rsidRDefault="00F2647A" w:rsidP="00F2647A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Apellido Paterno</w:t>
            </w:r>
          </w:p>
        </w:tc>
        <w:tc>
          <w:tcPr>
            <w:tcW w:w="11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2D32D1D7" w14:textId="77777777" w:rsidR="00F2647A" w:rsidRDefault="00F2647A" w:rsidP="00F2647A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Apellido Materno</w:t>
            </w:r>
          </w:p>
        </w:tc>
        <w:tc>
          <w:tcPr>
            <w:tcW w:w="17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11A8EDF0" w14:textId="77777777" w:rsidR="00F2647A" w:rsidRDefault="00F2647A" w:rsidP="00F2647A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Nombres</w:t>
            </w:r>
          </w:p>
        </w:tc>
        <w:tc>
          <w:tcPr>
            <w:tcW w:w="15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18BCD8F2" w14:textId="43E19D4C" w:rsidR="00F2647A" w:rsidRDefault="00F2647A" w:rsidP="00F2647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e-mail</w:t>
            </w:r>
          </w:p>
        </w:tc>
        <w:tc>
          <w:tcPr>
            <w:tcW w:w="15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</w:tcPr>
          <w:p w14:paraId="1FDB7DB4" w14:textId="02534070" w:rsidR="00F2647A" w:rsidRDefault="00F2647A" w:rsidP="00F2647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ono</w:t>
            </w:r>
          </w:p>
        </w:tc>
        <w:tc>
          <w:tcPr>
            <w:tcW w:w="1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4272284D" w14:textId="69839C06" w:rsidR="00F2647A" w:rsidRDefault="00F2647A" w:rsidP="00F2647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rograma</w:t>
            </w:r>
          </w:p>
        </w:tc>
      </w:tr>
      <w:tr w:rsidR="00F2647A" w14:paraId="0555B8EB" w14:textId="77777777" w:rsidTr="002F0455">
        <w:trPr>
          <w:tblCellSpacing w:w="20" w:type="dxa"/>
        </w:trPr>
        <w:tc>
          <w:tcPr>
            <w:tcW w:w="9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9D85F48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1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CC2AD1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1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F936FB7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7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318682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5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50230EB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5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01BA5C7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B3872D" w14:textId="77777777" w:rsidR="00F2647A" w:rsidRDefault="00F2647A" w:rsidP="00F2647A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F2647A" w14:paraId="2F8336FC" w14:textId="77777777" w:rsidTr="002F0455">
        <w:trPr>
          <w:tblCellSpacing w:w="20" w:type="dxa"/>
        </w:trPr>
        <w:tc>
          <w:tcPr>
            <w:tcW w:w="9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A3D49B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1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2011DA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1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559C657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7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01AD1E4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5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F3134F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5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B38A4BA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14440C" w14:textId="77777777" w:rsidR="00F2647A" w:rsidRDefault="00F2647A" w:rsidP="00F2647A">
            <w:pPr>
              <w:spacing w:after="0" w:line="240" w:lineRule="auto"/>
              <w:jc w:val="both"/>
            </w:pPr>
          </w:p>
        </w:tc>
      </w:tr>
      <w:tr w:rsidR="00F2647A" w14:paraId="5937E088" w14:textId="77777777" w:rsidTr="002F0455">
        <w:trPr>
          <w:tblCellSpacing w:w="20" w:type="dxa"/>
        </w:trPr>
        <w:tc>
          <w:tcPr>
            <w:tcW w:w="9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27A3611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1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5791D32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1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261B3AD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7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936A347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5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022B3CF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5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E58DDF2" w14:textId="77777777" w:rsidR="00F2647A" w:rsidRDefault="00F2647A" w:rsidP="00F2647A">
            <w:pPr>
              <w:spacing w:after="0" w:line="240" w:lineRule="auto"/>
              <w:jc w:val="both"/>
            </w:pPr>
          </w:p>
        </w:tc>
        <w:tc>
          <w:tcPr>
            <w:tcW w:w="1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2476D46" w14:textId="77777777" w:rsidR="00F2647A" w:rsidRDefault="00F2647A" w:rsidP="00F2647A">
            <w:pPr>
              <w:spacing w:after="0" w:line="240" w:lineRule="auto"/>
              <w:jc w:val="both"/>
            </w:pPr>
          </w:p>
        </w:tc>
      </w:tr>
    </w:tbl>
    <w:p w14:paraId="3C8942DD" w14:textId="5031E050" w:rsidR="00F2647A" w:rsidRDefault="00F2647A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24774058" w14:textId="3F5FDCC6" w:rsidR="00F2647A" w:rsidRPr="00F2647A" w:rsidRDefault="00F2647A" w:rsidP="00F30E45">
      <w:pPr>
        <w:spacing w:after="0" w:line="240" w:lineRule="auto"/>
        <w:jc w:val="both"/>
        <w:rPr>
          <w:b/>
        </w:rPr>
      </w:pPr>
      <w:r>
        <w:rPr>
          <w:b/>
          <w:bCs/>
        </w:rPr>
        <w:t>3</w:t>
      </w:r>
      <w:r w:rsidRPr="00F2647A">
        <w:rPr>
          <w:b/>
          <w:bCs/>
        </w:rPr>
        <w:t xml:space="preserve">.- </w:t>
      </w:r>
      <w:r w:rsidRPr="00F2647A">
        <w:rPr>
          <w:b/>
        </w:rPr>
        <w:t>Datos del (a) docente (a) guía:</w:t>
      </w:r>
    </w:p>
    <w:p w14:paraId="27A193FE" w14:textId="77777777" w:rsidR="00F2647A" w:rsidRDefault="00F2647A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tbl>
      <w:tblPr>
        <w:tblW w:w="9736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1006"/>
        <w:gridCol w:w="1141"/>
        <w:gridCol w:w="1190"/>
        <w:gridCol w:w="1742"/>
        <w:gridCol w:w="1475"/>
        <w:gridCol w:w="1534"/>
        <w:gridCol w:w="1648"/>
      </w:tblGrid>
      <w:tr w:rsidR="00F2647A" w14:paraId="00954E5D" w14:textId="77777777" w:rsidTr="002F0455">
        <w:trPr>
          <w:tblCellSpacing w:w="20" w:type="dxa"/>
        </w:trPr>
        <w:tc>
          <w:tcPr>
            <w:tcW w:w="9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35E8E464" w14:textId="77777777" w:rsidR="00F2647A" w:rsidRDefault="00F2647A" w:rsidP="002F045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Rut</w:t>
            </w:r>
          </w:p>
        </w:tc>
        <w:tc>
          <w:tcPr>
            <w:tcW w:w="11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428EA140" w14:textId="77777777" w:rsidR="00F2647A" w:rsidRDefault="00F2647A" w:rsidP="002F045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Apellido Paterno</w:t>
            </w:r>
          </w:p>
        </w:tc>
        <w:tc>
          <w:tcPr>
            <w:tcW w:w="11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74CCF4AE" w14:textId="77777777" w:rsidR="00F2647A" w:rsidRDefault="00F2647A" w:rsidP="002F045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Apellido Materno</w:t>
            </w:r>
          </w:p>
        </w:tc>
        <w:tc>
          <w:tcPr>
            <w:tcW w:w="17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75D3AEA5" w14:textId="77777777" w:rsidR="00F2647A" w:rsidRDefault="00F2647A" w:rsidP="002F045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Nombres</w:t>
            </w:r>
          </w:p>
        </w:tc>
        <w:tc>
          <w:tcPr>
            <w:tcW w:w="15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54DFDE76" w14:textId="77777777" w:rsidR="00F2647A" w:rsidRDefault="00F2647A" w:rsidP="002F045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e-mail</w:t>
            </w:r>
          </w:p>
        </w:tc>
        <w:tc>
          <w:tcPr>
            <w:tcW w:w="15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</w:tcPr>
          <w:p w14:paraId="2B662BB6" w14:textId="77777777" w:rsidR="00F2647A" w:rsidRDefault="00F2647A" w:rsidP="002F045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ono</w:t>
            </w:r>
          </w:p>
        </w:tc>
        <w:tc>
          <w:tcPr>
            <w:tcW w:w="1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09A7AC9A" w14:textId="76BB530D" w:rsidR="00F2647A" w:rsidRDefault="00F2647A" w:rsidP="002F045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Departamento</w:t>
            </w:r>
          </w:p>
        </w:tc>
      </w:tr>
      <w:tr w:rsidR="00F2647A" w14:paraId="7C3EDC53" w14:textId="77777777" w:rsidTr="002F0455">
        <w:trPr>
          <w:tblCellSpacing w:w="20" w:type="dxa"/>
        </w:trPr>
        <w:tc>
          <w:tcPr>
            <w:tcW w:w="9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AEC0505" w14:textId="77777777" w:rsidR="00F2647A" w:rsidRDefault="00F2647A" w:rsidP="002F0455">
            <w:pPr>
              <w:spacing w:after="0" w:line="240" w:lineRule="auto"/>
              <w:jc w:val="both"/>
            </w:pPr>
          </w:p>
        </w:tc>
        <w:tc>
          <w:tcPr>
            <w:tcW w:w="11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899CB5" w14:textId="77777777" w:rsidR="00F2647A" w:rsidRDefault="00F2647A" w:rsidP="002F0455">
            <w:pPr>
              <w:spacing w:after="0" w:line="240" w:lineRule="auto"/>
              <w:jc w:val="both"/>
            </w:pPr>
          </w:p>
        </w:tc>
        <w:tc>
          <w:tcPr>
            <w:tcW w:w="11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94DB5ED" w14:textId="77777777" w:rsidR="00F2647A" w:rsidRDefault="00F2647A" w:rsidP="002F0455">
            <w:pPr>
              <w:spacing w:after="0" w:line="240" w:lineRule="auto"/>
              <w:jc w:val="both"/>
            </w:pPr>
          </w:p>
        </w:tc>
        <w:tc>
          <w:tcPr>
            <w:tcW w:w="17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5492DB3" w14:textId="77777777" w:rsidR="00F2647A" w:rsidRDefault="00F2647A" w:rsidP="002F0455">
            <w:pPr>
              <w:spacing w:after="0" w:line="240" w:lineRule="auto"/>
              <w:jc w:val="both"/>
            </w:pPr>
          </w:p>
        </w:tc>
        <w:tc>
          <w:tcPr>
            <w:tcW w:w="15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36AF562" w14:textId="77777777" w:rsidR="00F2647A" w:rsidRDefault="00F2647A" w:rsidP="002F0455">
            <w:pPr>
              <w:spacing w:after="0" w:line="240" w:lineRule="auto"/>
              <w:jc w:val="both"/>
            </w:pPr>
          </w:p>
        </w:tc>
        <w:tc>
          <w:tcPr>
            <w:tcW w:w="15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95483C6" w14:textId="77777777" w:rsidR="00F2647A" w:rsidRDefault="00F2647A" w:rsidP="002F0455">
            <w:pPr>
              <w:spacing w:after="0" w:line="240" w:lineRule="auto"/>
              <w:jc w:val="both"/>
            </w:pPr>
          </w:p>
        </w:tc>
        <w:tc>
          <w:tcPr>
            <w:tcW w:w="1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500E3B" w14:textId="77777777" w:rsidR="00F2647A" w:rsidRDefault="00F2647A" w:rsidP="002F0455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DD2C30" w14:paraId="1FF07937" w14:textId="77777777" w:rsidTr="002F0455">
        <w:trPr>
          <w:tblCellSpacing w:w="20" w:type="dxa"/>
        </w:trPr>
        <w:tc>
          <w:tcPr>
            <w:tcW w:w="9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22D4B6" w14:textId="77777777" w:rsidR="00DD2C30" w:rsidRDefault="00DD2C30" w:rsidP="002F0455">
            <w:pPr>
              <w:spacing w:after="0" w:line="240" w:lineRule="auto"/>
              <w:jc w:val="both"/>
            </w:pPr>
          </w:p>
        </w:tc>
        <w:tc>
          <w:tcPr>
            <w:tcW w:w="11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E471739" w14:textId="77777777" w:rsidR="00DD2C30" w:rsidRDefault="00DD2C30" w:rsidP="002F0455">
            <w:pPr>
              <w:spacing w:after="0" w:line="240" w:lineRule="auto"/>
              <w:jc w:val="both"/>
            </w:pPr>
          </w:p>
        </w:tc>
        <w:tc>
          <w:tcPr>
            <w:tcW w:w="11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5295AA" w14:textId="77777777" w:rsidR="00DD2C30" w:rsidRDefault="00DD2C30" w:rsidP="002F0455">
            <w:pPr>
              <w:spacing w:after="0" w:line="240" w:lineRule="auto"/>
              <w:jc w:val="both"/>
            </w:pPr>
          </w:p>
        </w:tc>
        <w:tc>
          <w:tcPr>
            <w:tcW w:w="17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34457D4" w14:textId="77777777" w:rsidR="00DD2C30" w:rsidRDefault="00DD2C30" w:rsidP="002F0455">
            <w:pPr>
              <w:spacing w:after="0" w:line="240" w:lineRule="auto"/>
              <w:jc w:val="both"/>
            </w:pPr>
          </w:p>
        </w:tc>
        <w:tc>
          <w:tcPr>
            <w:tcW w:w="15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FEA14EA" w14:textId="77777777" w:rsidR="00DD2C30" w:rsidRDefault="00DD2C30" w:rsidP="002F0455">
            <w:pPr>
              <w:spacing w:after="0" w:line="240" w:lineRule="auto"/>
              <w:jc w:val="both"/>
            </w:pPr>
          </w:p>
        </w:tc>
        <w:tc>
          <w:tcPr>
            <w:tcW w:w="15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23137FF" w14:textId="77777777" w:rsidR="00DD2C30" w:rsidRDefault="00DD2C30" w:rsidP="002F0455">
            <w:pPr>
              <w:spacing w:after="0" w:line="240" w:lineRule="auto"/>
              <w:jc w:val="both"/>
            </w:pPr>
          </w:p>
        </w:tc>
        <w:tc>
          <w:tcPr>
            <w:tcW w:w="1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53DD3BB" w14:textId="77777777" w:rsidR="00DD2C30" w:rsidRDefault="00DD2C30" w:rsidP="002F0455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DD2C30" w14:paraId="2331B5EB" w14:textId="77777777" w:rsidTr="002F0455">
        <w:trPr>
          <w:tblCellSpacing w:w="20" w:type="dxa"/>
        </w:trPr>
        <w:tc>
          <w:tcPr>
            <w:tcW w:w="9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23C2BAC" w14:textId="77777777" w:rsidR="00DD2C30" w:rsidRDefault="00DD2C30" w:rsidP="002F0455">
            <w:pPr>
              <w:spacing w:after="0" w:line="240" w:lineRule="auto"/>
              <w:jc w:val="both"/>
            </w:pPr>
          </w:p>
        </w:tc>
        <w:tc>
          <w:tcPr>
            <w:tcW w:w="11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9643B0D" w14:textId="77777777" w:rsidR="00DD2C30" w:rsidRDefault="00DD2C30" w:rsidP="002F0455">
            <w:pPr>
              <w:spacing w:after="0" w:line="240" w:lineRule="auto"/>
              <w:jc w:val="both"/>
            </w:pPr>
          </w:p>
        </w:tc>
        <w:tc>
          <w:tcPr>
            <w:tcW w:w="11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3A4C33" w14:textId="77777777" w:rsidR="00DD2C30" w:rsidRDefault="00DD2C30" w:rsidP="002F0455">
            <w:pPr>
              <w:spacing w:after="0" w:line="240" w:lineRule="auto"/>
              <w:jc w:val="both"/>
            </w:pPr>
          </w:p>
        </w:tc>
        <w:tc>
          <w:tcPr>
            <w:tcW w:w="17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89F859" w14:textId="77777777" w:rsidR="00DD2C30" w:rsidRDefault="00DD2C30" w:rsidP="002F0455">
            <w:pPr>
              <w:spacing w:after="0" w:line="240" w:lineRule="auto"/>
              <w:jc w:val="both"/>
            </w:pPr>
          </w:p>
        </w:tc>
        <w:tc>
          <w:tcPr>
            <w:tcW w:w="15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0095488" w14:textId="77777777" w:rsidR="00DD2C30" w:rsidRDefault="00DD2C30" w:rsidP="002F0455">
            <w:pPr>
              <w:spacing w:after="0" w:line="240" w:lineRule="auto"/>
              <w:jc w:val="both"/>
            </w:pPr>
          </w:p>
        </w:tc>
        <w:tc>
          <w:tcPr>
            <w:tcW w:w="15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0FCDC51" w14:textId="77777777" w:rsidR="00DD2C30" w:rsidRDefault="00DD2C30" w:rsidP="002F0455">
            <w:pPr>
              <w:spacing w:after="0" w:line="240" w:lineRule="auto"/>
              <w:jc w:val="both"/>
            </w:pPr>
          </w:p>
        </w:tc>
        <w:tc>
          <w:tcPr>
            <w:tcW w:w="1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9CF361" w14:textId="77777777" w:rsidR="00DD2C30" w:rsidRDefault="00DD2C30" w:rsidP="002F0455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01C378F5" w14:textId="67374B47" w:rsidR="00F2647A" w:rsidRDefault="00F2647A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4F4FD881" w14:textId="4C77EC17" w:rsidR="00F2647A" w:rsidRDefault="00F2647A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2FA9031A" w14:textId="28EE0981" w:rsidR="00F2647A" w:rsidRDefault="00F2647A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4EEF671D" w14:textId="213EA83E" w:rsidR="00F2647A" w:rsidRDefault="00F2647A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7BC91D4C" w14:textId="03FADE66" w:rsidR="00FF73A1" w:rsidRDefault="00FF73A1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4A32ABAC" w14:textId="77777777" w:rsidR="00FF73A1" w:rsidRDefault="00FF73A1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36E15512" w14:textId="6DA1D4E9" w:rsidR="00F2647A" w:rsidRDefault="00F2647A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7471E5ED" w14:textId="77777777" w:rsidR="00264167" w:rsidRDefault="00264167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6EC59859" w14:textId="0BF7E1D1" w:rsidR="00F2647A" w:rsidRDefault="00F2647A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3F9EBB0F" w14:textId="77777777" w:rsidR="00F2647A" w:rsidRDefault="00F2647A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08D0C6D4" w14:textId="77777777" w:rsidR="00F2647A" w:rsidRDefault="00F2647A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7B77CD82" w14:textId="2284CF66" w:rsidR="00F30E45" w:rsidRDefault="00F2647A" w:rsidP="00F30E45">
      <w:pPr>
        <w:spacing w:after="0" w:line="240" w:lineRule="auto"/>
        <w:jc w:val="both"/>
        <w:rPr>
          <w:b/>
        </w:rPr>
      </w:pPr>
      <w:r>
        <w:rPr>
          <w:b/>
        </w:rPr>
        <w:t xml:space="preserve">4. </w:t>
      </w:r>
      <w:r w:rsidR="00F30E45">
        <w:rPr>
          <w:b/>
        </w:rPr>
        <w:t>Resumen</w:t>
      </w:r>
    </w:p>
    <w:p w14:paraId="3E13E046" w14:textId="77777777" w:rsidR="00F30E45" w:rsidRDefault="00F30E45" w:rsidP="00F30E45">
      <w:pPr>
        <w:spacing w:after="0" w:line="240" w:lineRule="auto"/>
        <w:jc w:val="both"/>
        <w:rPr>
          <w:b/>
        </w:rPr>
      </w:pPr>
    </w:p>
    <w:tbl>
      <w:tblPr>
        <w:tblW w:w="5000" w:type="pct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9338"/>
      </w:tblGrid>
      <w:tr w:rsidR="00F30E45" w14:paraId="7A4D70B8" w14:textId="77777777" w:rsidTr="00FF73A1">
        <w:trPr>
          <w:tblCellSpacing w:w="20" w:type="dxa"/>
          <w:jc w:val="center"/>
        </w:trPr>
        <w:tc>
          <w:tcPr>
            <w:tcW w:w="49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730F2864" w14:textId="6E99135A"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>En esta sección debe presentar el resumen de su proyecto. Considere que una buena redacción facilita la comprensión y evaluación del proyecto.</w:t>
            </w:r>
          </w:p>
          <w:p w14:paraId="278D7EFD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La extensión máxima de esta sección es de ½ página (1.750 caracteres, Letra Courier, tamaño 12).</w:t>
            </w:r>
            <w:r>
              <w:rPr>
                <w:b/>
              </w:rPr>
              <w:t xml:space="preserve"> </w:t>
            </w:r>
          </w:p>
        </w:tc>
      </w:tr>
      <w:tr w:rsidR="00F30E45" w14:paraId="1E350735" w14:textId="77777777" w:rsidTr="00FF73A1">
        <w:trPr>
          <w:tblCellSpacing w:w="20" w:type="dxa"/>
          <w:jc w:val="center"/>
        </w:trPr>
        <w:tc>
          <w:tcPr>
            <w:tcW w:w="49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07EA479F" w14:textId="77777777" w:rsidR="00F30E45" w:rsidRDefault="00F30E45">
            <w:pPr>
              <w:spacing w:after="0" w:line="240" w:lineRule="auto"/>
              <w:rPr>
                <w:b/>
              </w:rPr>
            </w:pPr>
          </w:p>
          <w:p w14:paraId="41CA4D24" w14:textId="77777777" w:rsidR="00F30E45" w:rsidRDefault="00F30E4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SUMEN</w:t>
            </w:r>
          </w:p>
          <w:p w14:paraId="08FE48A1" w14:textId="77777777" w:rsidR="00F30E45" w:rsidRDefault="00F30E45">
            <w:pPr>
              <w:spacing w:after="0" w:line="240" w:lineRule="auto"/>
              <w:rPr>
                <w:b/>
              </w:rPr>
            </w:pPr>
          </w:p>
        </w:tc>
      </w:tr>
      <w:tr w:rsidR="00F30E45" w14:paraId="5F769CE1" w14:textId="77777777" w:rsidTr="00FF73A1">
        <w:trPr>
          <w:tblCellSpacing w:w="20" w:type="dxa"/>
          <w:jc w:val="center"/>
        </w:trPr>
        <w:tc>
          <w:tcPr>
            <w:tcW w:w="49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3623100" w14:textId="77777777" w:rsidR="00F30E45" w:rsidRDefault="00F30E45">
            <w:pPr>
              <w:spacing w:after="0" w:line="240" w:lineRule="auto"/>
            </w:pPr>
          </w:p>
          <w:p w14:paraId="18FEC869" w14:textId="77777777" w:rsidR="00F30E45" w:rsidRDefault="00F30E45">
            <w:pPr>
              <w:spacing w:after="0" w:line="240" w:lineRule="auto"/>
            </w:pPr>
          </w:p>
          <w:p w14:paraId="015B1DEB" w14:textId="77777777" w:rsidR="00F30E45" w:rsidRDefault="00F30E45">
            <w:pPr>
              <w:spacing w:after="0" w:line="240" w:lineRule="auto"/>
            </w:pPr>
          </w:p>
          <w:p w14:paraId="1F977593" w14:textId="77777777" w:rsidR="00F30E45" w:rsidRDefault="00F30E45">
            <w:pPr>
              <w:spacing w:after="0" w:line="240" w:lineRule="auto"/>
            </w:pPr>
          </w:p>
          <w:p w14:paraId="10863A89" w14:textId="77777777" w:rsidR="00F30E45" w:rsidRDefault="00F30E45">
            <w:pPr>
              <w:spacing w:after="0" w:line="240" w:lineRule="auto"/>
            </w:pPr>
          </w:p>
          <w:p w14:paraId="0880463E" w14:textId="77777777" w:rsidR="00F30E45" w:rsidRDefault="00F30E45">
            <w:pPr>
              <w:spacing w:after="0" w:line="240" w:lineRule="auto"/>
            </w:pPr>
          </w:p>
          <w:p w14:paraId="3C1377A7" w14:textId="77777777" w:rsidR="00F30E45" w:rsidRDefault="00F30E45">
            <w:pPr>
              <w:spacing w:after="0" w:line="240" w:lineRule="auto"/>
            </w:pPr>
          </w:p>
          <w:p w14:paraId="51E20990" w14:textId="77777777" w:rsidR="00F30E45" w:rsidRDefault="00F30E45">
            <w:pPr>
              <w:spacing w:after="0" w:line="240" w:lineRule="auto"/>
            </w:pPr>
          </w:p>
          <w:p w14:paraId="6795AAD5" w14:textId="77777777" w:rsidR="00F30E45" w:rsidRDefault="00F30E45">
            <w:pPr>
              <w:spacing w:after="0" w:line="240" w:lineRule="auto"/>
            </w:pPr>
          </w:p>
          <w:p w14:paraId="73C79F31" w14:textId="77777777" w:rsidR="00F30E45" w:rsidRDefault="00F30E45">
            <w:pPr>
              <w:spacing w:after="0" w:line="240" w:lineRule="auto"/>
            </w:pPr>
          </w:p>
          <w:p w14:paraId="4C3317A2" w14:textId="77777777" w:rsidR="00F30E45" w:rsidRDefault="00F30E45">
            <w:pPr>
              <w:spacing w:after="0" w:line="240" w:lineRule="auto"/>
            </w:pPr>
          </w:p>
          <w:p w14:paraId="5F1E6D01" w14:textId="77777777" w:rsidR="00F30E45" w:rsidRDefault="00F30E45">
            <w:pPr>
              <w:spacing w:after="0" w:line="240" w:lineRule="auto"/>
            </w:pPr>
          </w:p>
          <w:p w14:paraId="2D48A052" w14:textId="77777777" w:rsidR="00F30E45" w:rsidRDefault="00F30E45">
            <w:pPr>
              <w:spacing w:after="0" w:line="240" w:lineRule="auto"/>
            </w:pPr>
          </w:p>
          <w:p w14:paraId="563B4547" w14:textId="77777777" w:rsidR="00F30E45" w:rsidRDefault="00F30E45">
            <w:pPr>
              <w:spacing w:after="0" w:line="240" w:lineRule="auto"/>
            </w:pPr>
          </w:p>
          <w:p w14:paraId="3ADD8651" w14:textId="77777777" w:rsidR="00F30E45" w:rsidRDefault="00F30E45">
            <w:pPr>
              <w:spacing w:after="0" w:line="240" w:lineRule="auto"/>
            </w:pPr>
          </w:p>
        </w:tc>
      </w:tr>
    </w:tbl>
    <w:p w14:paraId="52C3709F" w14:textId="77777777" w:rsidR="004976BA" w:rsidRDefault="004976BA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4AED9C51" w14:textId="166CBFAA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31E25F8D" w14:textId="492051D6" w:rsidR="00F30E45" w:rsidRDefault="00F2647A" w:rsidP="00F2647A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  <w:r>
        <w:rPr>
          <w:b/>
        </w:rPr>
        <w:t>5. Información de la Tesis y/o Proyecto</w:t>
      </w:r>
    </w:p>
    <w:p w14:paraId="5478755E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9338"/>
      </w:tblGrid>
      <w:tr w:rsidR="00F30E45" w:rsidRPr="00F2647A" w14:paraId="71AA4BCE" w14:textId="77777777" w:rsidTr="00FF73A1">
        <w:trPr>
          <w:tblCellSpacing w:w="20" w:type="dxa"/>
        </w:trPr>
        <w:tc>
          <w:tcPr>
            <w:tcW w:w="49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0B9F19B8" w14:textId="7D84F6A1" w:rsidR="00F30E45" w:rsidRDefault="00F2647A" w:rsidP="00F2647A">
            <w:pPr>
              <w:spacing w:after="0" w:line="240" w:lineRule="auto"/>
              <w:rPr>
                <w:b/>
              </w:rPr>
            </w:pPr>
            <w:r w:rsidRPr="00F2647A">
              <w:rPr>
                <w:b/>
              </w:rPr>
              <w:t xml:space="preserve">Título de la </w:t>
            </w:r>
            <w:r>
              <w:rPr>
                <w:b/>
              </w:rPr>
              <w:t>T</w:t>
            </w:r>
            <w:r w:rsidRPr="00F2647A">
              <w:rPr>
                <w:b/>
              </w:rPr>
              <w:t>esis:</w:t>
            </w:r>
          </w:p>
        </w:tc>
      </w:tr>
      <w:tr w:rsidR="00F30E45" w14:paraId="17BD1A1A" w14:textId="77777777" w:rsidTr="00FF73A1">
        <w:trPr>
          <w:tblCellSpacing w:w="20" w:type="dxa"/>
        </w:trPr>
        <w:tc>
          <w:tcPr>
            <w:tcW w:w="49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D2B253C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6B402AF6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RPr="00F2647A" w14:paraId="56A8DE6E" w14:textId="77777777" w:rsidTr="00FF73A1">
        <w:trPr>
          <w:tblCellSpacing w:w="20" w:type="dxa"/>
        </w:trPr>
        <w:tc>
          <w:tcPr>
            <w:tcW w:w="49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0F80AE3C" w14:textId="16256C3C" w:rsidR="00F30E45" w:rsidRPr="00F2647A" w:rsidRDefault="00F2647A" w:rsidP="00F2647A">
            <w:pPr>
              <w:spacing w:after="0" w:line="240" w:lineRule="auto"/>
              <w:rPr>
                <w:b/>
              </w:rPr>
            </w:pPr>
            <w:r w:rsidRPr="00F2647A">
              <w:rPr>
                <w:b/>
              </w:rPr>
              <w:t>Problemática u oportunidad:</w:t>
            </w:r>
          </w:p>
        </w:tc>
      </w:tr>
      <w:tr w:rsidR="00F2647A" w14:paraId="29F601BD" w14:textId="77777777" w:rsidTr="00FF73A1">
        <w:trPr>
          <w:trHeight w:val="961"/>
          <w:tblCellSpacing w:w="20" w:type="dxa"/>
        </w:trPr>
        <w:tc>
          <w:tcPr>
            <w:tcW w:w="4959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/>
          </w:tcPr>
          <w:p w14:paraId="276A095D" w14:textId="03495694" w:rsidR="00F2647A" w:rsidRDefault="00F2647A" w:rsidP="0092182B">
            <w:pPr>
              <w:spacing w:after="0" w:line="240" w:lineRule="auto"/>
              <w:jc w:val="both"/>
            </w:pPr>
          </w:p>
        </w:tc>
      </w:tr>
      <w:tr w:rsidR="00FF73A1" w:rsidRPr="00F2647A" w14:paraId="73A30B8B" w14:textId="77777777" w:rsidTr="00FF73A1">
        <w:trPr>
          <w:trHeight w:val="350"/>
          <w:tblCellSpacing w:w="20" w:type="dxa"/>
        </w:trPr>
        <w:tc>
          <w:tcPr>
            <w:tcW w:w="49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 w:themeFill="background1" w:themeFillShade="F2"/>
          </w:tcPr>
          <w:p w14:paraId="7D063EC5" w14:textId="3D6041B7" w:rsidR="00FF73A1" w:rsidRPr="00FF73A1" w:rsidRDefault="00FF73A1" w:rsidP="00FF73A1">
            <w:pPr>
              <w:spacing w:after="0" w:line="240" w:lineRule="auto"/>
              <w:rPr>
                <w:b/>
              </w:rPr>
            </w:pPr>
            <w:r w:rsidRPr="00FF73A1">
              <w:rPr>
                <w:b/>
              </w:rPr>
              <w:t>Hipotesis:</w:t>
            </w:r>
          </w:p>
        </w:tc>
      </w:tr>
      <w:tr w:rsidR="00FF73A1" w14:paraId="56B0FDF4" w14:textId="77777777" w:rsidTr="00FF73A1">
        <w:trPr>
          <w:trHeight w:val="961"/>
          <w:tblCellSpacing w:w="20" w:type="dxa"/>
        </w:trPr>
        <w:tc>
          <w:tcPr>
            <w:tcW w:w="49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75106CA" w14:textId="77777777" w:rsidR="00FF73A1" w:rsidRDefault="00FF73A1" w:rsidP="002F0455">
            <w:pPr>
              <w:spacing w:after="0" w:line="240" w:lineRule="auto"/>
              <w:jc w:val="both"/>
            </w:pPr>
          </w:p>
          <w:p w14:paraId="0A1253EC" w14:textId="77777777" w:rsidR="00FF73A1" w:rsidRDefault="00FF73A1" w:rsidP="002F0455">
            <w:pPr>
              <w:spacing w:after="0" w:line="240" w:lineRule="auto"/>
              <w:jc w:val="both"/>
            </w:pPr>
          </w:p>
          <w:p w14:paraId="0825CEFE" w14:textId="77777777" w:rsidR="00FF73A1" w:rsidRDefault="00FF73A1" w:rsidP="002F0455">
            <w:pPr>
              <w:spacing w:after="0" w:line="240" w:lineRule="auto"/>
              <w:jc w:val="both"/>
            </w:pPr>
          </w:p>
          <w:p w14:paraId="2E49F434" w14:textId="77777777" w:rsidR="00FF73A1" w:rsidRDefault="00FF73A1" w:rsidP="002F0455">
            <w:pPr>
              <w:spacing w:after="0" w:line="240" w:lineRule="auto"/>
              <w:jc w:val="both"/>
            </w:pPr>
          </w:p>
          <w:p w14:paraId="759BF3C6" w14:textId="77777777" w:rsidR="00FF73A1" w:rsidRDefault="00FF73A1" w:rsidP="002F0455">
            <w:pPr>
              <w:spacing w:after="0" w:line="240" w:lineRule="auto"/>
              <w:jc w:val="both"/>
            </w:pPr>
          </w:p>
          <w:p w14:paraId="2BD0AC37" w14:textId="77777777" w:rsidR="00FF73A1" w:rsidRDefault="00FF73A1" w:rsidP="002F0455">
            <w:pPr>
              <w:spacing w:after="0" w:line="240" w:lineRule="auto"/>
              <w:jc w:val="both"/>
            </w:pPr>
          </w:p>
          <w:p w14:paraId="50FEB6A0" w14:textId="6346BD15" w:rsidR="00FF73A1" w:rsidRDefault="00FF73A1" w:rsidP="002F0455">
            <w:pPr>
              <w:spacing w:after="0" w:line="240" w:lineRule="auto"/>
              <w:jc w:val="both"/>
            </w:pPr>
          </w:p>
        </w:tc>
      </w:tr>
      <w:tr w:rsidR="00FF73A1" w:rsidRPr="00FF73A1" w14:paraId="21E425C8" w14:textId="77777777" w:rsidTr="00FF73A1">
        <w:trPr>
          <w:trHeight w:val="442"/>
          <w:tblCellSpacing w:w="20" w:type="dxa"/>
        </w:trPr>
        <w:tc>
          <w:tcPr>
            <w:tcW w:w="49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 w:themeFill="background1" w:themeFillShade="F2"/>
          </w:tcPr>
          <w:p w14:paraId="5BB09F82" w14:textId="0C542D27" w:rsidR="00FF73A1" w:rsidRPr="00FF73A1" w:rsidRDefault="00FF73A1" w:rsidP="00FF73A1">
            <w:pPr>
              <w:spacing w:after="0" w:line="240" w:lineRule="auto"/>
              <w:rPr>
                <w:b/>
              </w:rPr>
            </w:pPr>
            <w:r w:rsidRPr="00FF73A1">
              <w:rPr>
                <w:b/>
              </w:rPr>
              <w:lastRenderedPageBreak/>
              <w:t>Objetivo General</w:t>
            </w:r>
          </w:p>
        </w:tc>
      </w:tr>
      <w:tr w:rsidR="00FF73A1" w14:paraId="5BA08DD4" w14:textId="77777777" w:rsidTr="00FF73A1">
        <w:trPr>
          <w:trHeight w:val="961"/>
          <w:tblCellSpacing w:w="20" w:type="dxa"/>
        </w:trPr>
        <w:tc>
          <w:tcPr>
            <w:tcW w:w="49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7BC3DEE" w14:textId="77777777" w:rsidR="00FF73A1" w:rsidRDefault="00FF73A1" w:rsidP="002F0455">
            <w:pPr>
              <w:spacing w:after="0" w:line="240" w:lineRule="auto"/>
              <w:jc w:val="both"/>
            </w:pPr>
          </w:p>
        </w:tc>
      </w:tr>
      <w:tr w:rsidR="00FF73A1" w:rsidRPr="00FF73A1" w14:paraId="241CF19E" w14:textId="77777777" w:rsidTr="00FF73A1">
        <w:trPr>
          <w:trHeight w:val="436"/>
          <w:tblCellSpacing w:w="20" w:type="dxa"/>
        </w:trPr>
        <w:tc>
          <w:tcPr>
            <w:tcW w:w="49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 w:themeFill="background1" w:themeFillShade="F2"/>
          </w:tcPr>
          <w:p w14:paraId="709F235F" w14:textId="3F1CEF4D" w:rsidR="00FF73A1" w:rsidRPr="00FF73A1" w:rsidRDefault="00FF73A1" w:rsidP="002F0455">
            <w:pPr>
              <w:spacing w:after="0" w:line="240" w:lineRule="auto"/>
              <w:jc w:val="both"/>
              <w:rPr>
                <w:b/>
              </w:rPr>
            </w:pPr>
            <w:r w:rsidRPr="00FF73A1">
              <w:rPr>
                <w:b/>
              </w:rPr>
              <w:t>Objetivo</w:t>
            </w:r>
            <w:r>
              <w:rPr>
                <w:b/>
              </w:rPr>
              <w:t xml:space="preserve">s </w:t>
            </w:r>
            <w:r w:rsidRPr="00FF73A1">
              <w:rPr>
                <w:b/>
              </w:rPr>
              <w:t xml:space="preserve"> Específico</w:t>
            </w:r>
            <w:r>
              <w:rPr>
                <w:b/>
              </w:rPr>
              <w:t>s</w:t>
            </w:r>
          </w:p>
        </w:tc>
      </w:tr>
      <w:tr w:rsidR="00FF73A1" w14:paraId="1CE1B06C" w14:textId="77777777" w:rsidTr="00FF73A1">
        <w:trPr>
          <w:trHeight w:val="961"/>
          <w:tblCellSpacing w:w="20" w:type="dxa"/>
        </w:trPr>
        <w:tc>
          <w:tcPr>
            <w:tcW w:w="49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F62D066" w14:textId="77777777" w:rsidR="00FF73A1" w:rsidRDefault="00FF73A1" w:rsidP="002F0455">
            <w:pPr>
              <w:spacing w:after="0" w:line="240" w:lineRule="auto"/>
              <w:jc w:val="both"/>
            </w:pPr>
          </w:p>
        </w:tc>
      </w:tr>
      <w:tr w:rsidR="00FF73A1" w14:paraId="34B9129C" w14:textId="77777777" w:rsidTr="00FF73A1">
        <w:trPr>
          <w:trHeight w:val="458"/>
          <w:tblCellSpacing w:w="20" w:type="dxa"/>
        </w:trPr>
        <w:tc>
          <w:tcPr>
            <w:tcW w:w="49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 w:themeFill="background1" w:themeFillShade="F2"/>
          </w:tcPr>
          <w:p w14:paraId="7D760C0C" w14:textId="484A4DC1" w:rsidR="00FF73A1" w:rsidRDefault="00FF73A1" w:rsidP="002F0455">
            <w:pPr>
              <w:spacing w:after="0" w:line="240" w:lineRule="auto"/>
              <w:jc w:val="both"/>
            </w:pPr>
            <w:r w:rsidRPr="00FF73A1">
              <w:rPr>
                <w:b/>
              </w:rPr>
              <w:t>Impactos esperados:</w:t>
            </w:r>
          </w:p>
        </w:tc>
      </w:tr>
      <w:tr w:rsidR="00FF73A1" w14:paraId="538E8B4A" w14:textId="77777777" w:rsidTr="00FF73A1">
        <w:trPr>
          <w:trHeight w:val="961"/>
          <w:tblCellSpacing w:w="20" w:type="dxa"/>
        </w:trPr>
        <w:tc>
          <w:tcPr>
            <w:tcW w:w="49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451DCC1" w14:textId="77777777" w:rsidR="00FF73A1" w:rsidRDefault="00FF73A1" w:rsidP="002F0455">
            <w:pPr>
              <w:spacing w:after="0" w:line="240" w:lineRule="auto"/>
              <w:jc w:val="both"/>
              <w:rPr>
                <w:rFonts w:ascii="Open Sans" w:hAnsi="Open Sans"/>
                <w:b/>
                <w:bCs/>
                <w:color w:val="777777"/>
                <w:sz w:val="21"/>
                <w:szCs w:val="21"/>
                <w:shd w:val="clear" w:color="auto" w:fill="FFFFFF"/>
              </w:rPr>
            </w:pPr>
          </w:p>
        </w:tc>
      </w:tr>
    </w:tbl>
    <w:p w14:paraId="65033335" w14:textId="64208608" w:rsidR="00FF73A1" w:rsidRDefault="00FF73A1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4EC2DE09" w14:textId="77777777" w:rsidR="00FF73A1" w:rsidRDefault="00FF73A1">
      <w:pPr>
        <w:rPr>
          <w:rFonts w:ascii="Calibri" w:eastAsia="Calibri" w:hAnsi="Calibri" w:cs="Times New Roman"/>
          <w:i/>
          <w:color w:val="2E74B5"/>
          <w:u w:color="000000"/>
          <w:bdr w:val="none" w:sz="0" w:space="0" w:color="auto" w:frame="1"/>
          <w:lang w:val="es-ES"/>
        </w:rPr>
      </w:pPr>
      <w:r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/>
        </w:rPr>
        <w:br w:type="page"/>
      </w:r>
    </w:p>
    <w:p w14:paraId="727D17E5" w14:textId="77777777" w:rsidR="00FF73A1" w:rsidRDefault="00FF73A1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  <w:sectPr w:rsidR="00FF73A1" w:rsidSect="00FF73A1">
          <w:headerReference w:type="default" r:id="rId8"/>
          <w:footerReference w:type="default" r:id="rId9"/>
          <w:pgSz w:w="12240" w:h="15840" w:code="1"/>
          <w:pgMar w:top="1418" w:right="1701" w:bottom="1418" w:left="1185" w:header="709" w:footer="709" w:gutter="0"/>
          <w:cols w:space="720"/>
          <w:docGrid w:linePitch="299"/>
        </w:sectPr>
      </w:pPr>
    </w:p>
    <w:p w14:paraId="5090F554" w14:textId="410EDE90" w:rsidR="004976BA" w:rsidRDefault="004976BA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65F4173F" w14:textId="7D892F0D" w:rsidR="00F30E45" w:rsidRDefault="004976BA" w:rsidP="00F30E45">
      <w:pPr>
        <w:spacing w:after="0" w:line="240" w:lineRule="auto"/>
        <w:ind w:left="720"/>
        <w:jc w:val="both"/>
        <w:rPr>
          <w:b/>
          <w:lang w:val="es-ES"/>
        </w:rPr>
      </w:pPr>
      <w:r>
        <w:rPr>
          <w:b/>
        </w:rPr>
        <w:t>I</w:t>
      </w:r>
      <w:r w:rsidR="00F30E45">
        <w:rPr>
          <w:b/>
        </w:rPr>
        <w:t>V.</w:t>
      </w:r>
      <w:r w:rsidR="00F30E45">
        <w:rPr>
          <w:b/>
        </w:rPr>
        <w:tab/>
        <w:t>RECURSOS SOLICITADOS</w:t>
      </w:r>
    </w:p>
    <w:p w14:paraId="2D0994CB" w14:textId="1165F0B3" w:rsidR="00F30E45" w:rsidRDefault="00F30E45" w:rsidP="00F30E45">
      <w:pPr>
        <w:spacing w:after="0" w:line="240" w:lineRule="auto"/>
        <w:ind w:left="360"/>
        <w:jc w:val="both"/>
        <w:rPr>
          <w:b/>
        </w:rPr>
      </w:pPr>
      <w:r>
        <w:rPr>
          <w:b/>
        </w:rPr>
        <w:t xml:space="preserve">     </w:t>
      </w:r>
      <w:r w:rsidR="004976BA">
        <w:rPr>
          <w:b/>
        </w:rPr>
        <w:t>I</w:t>
      </w:r>
      <w:r>
        <w:rPr>
          <w:b/>
        </w:rPr>
        <w:t xml:space="preserve"> V.1.</w:t>
      </w:r>
      <w:r>
        <w:rPr>
          <w:b/>
        </w:rPr>
        <w:tab/>
      </w:r>
      <w:r w:rsidR="00FF73A1">
        <w:rPr>
          <w:b/>
        </w:rPr>
        <w:t>Presupuesto Estimado</w:t>
      </w:r>
    </w:p>
    <w:tbl>
      <w:tblPr>
        <w:tblW w:w="12333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3970"/>
        <w:gridCol w:w="2551"/>
        <w:gridCol w:w="1985"/>
        <w:gridCol w:w="1842"/>
        <w:gridCol w:w="1985"/>
      </w:tblGrid>
      <w:tr w:rsidR="00F30E45" w14:paraId="28E6677A" w14:textId="77777777" w:rsidTr="00F30E45">
        <w:trPr>
          <w:tblCellSpacing w:w="20" w:type="dxa"/>
        </w:trPr>
        <w:tc>
          <w:tcPr>
            <w:tcW w:w="12253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3FD45D52" w14:textId="5E5BCB4E" w:rsidR="00FF73A1" w:rsidRDefault="00F30E45" w:rsidP="00FF73A1">
            <w:pPr>
              <w:spacing w:after="0" w:line="240" w:lineRule="auto"/>
              <w:jc w:val="both"/>
              <w:rPr>
                <w:i/>
              </w:rPr>
            </w:pPr>
            <w:r w:rsidRPr="002E6068">
              <w:rPr>
                <w:i/>
                <w:color w:val="2E74B5"/>
                <w:sz w:val="20"/>
              </w:rPr>
              <w:t xml:space="preserve">En esta sección debe completar la descripción, costo unitario y cantidad de cada ítem presupuestario </w:t>
            </w:r>
            <w:r w:rsidR="00FF73A1">
              <w:rPr>
                <w:i/>
                <w:color w:val="2E74B5"/>
                <w:sz w:val="20"/>
              </w:rPr>
              <w:t xml:space="preserve"> estimado </w:t>
            </w:r>
            <w:r w:rsidRPr="002E6068">
              <w:rPr>
                <w:i/>
                <w:color w:val="2E74B5"/>
                <w:sz w:val="20"/>
              </w:rPr>
              <w:t xml:space="preserve"> en su proyecto. </w:t>
            </w:r>
          </w:p>
          <w:p w14:paraId="785D2877" w14:textId="5B318CA9" w:rsidR="00F30E45" w:rsidRDefault="00F30E45">
            <w:pPr>
              <w:spacing w:after="0" w:line="240" w:lineRule="auto"/>
              <w:jc w:val="both"/>
              <w:rPr>
                <w:i/>
              </w:rPr>
            </w:pPr>
          </w:p>
        </w:tc>
      </w:tr>
      <w:tr w:rsidR="00F30E45" w14:paraId="0A2FEF82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A1C6BBE" w14:textId="77777777"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Ítem Presupuestari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F5E293F" w14:textId="77777777"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Descripción</w:t>
            </w: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A612BD4" w14:textId="77777777"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sto Unitario ($)</w:t>
            </w: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CDB4AF7" w14:textId="77777777"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antidad/Meses</w:t>
            </w: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3D7D5C1" w14:textId="77777777"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otal  ($)</w:t>
            </w:r>
          </w:p>
        </w:tc>
      </w:tr>
      <w:tr w:rsidR="00F30E45" w14:paraId="20885DDF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C041003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RECURSO HUMAN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2E72F5C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A10C865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0E49ACA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D1317E4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14C44C3E" w14:textId="77777777" w:rsidTr="00FF73A1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A85F7E6" w14:textId="0B74CFD3" w:rsidR="00FF73A1" w:rsidRDefault="00FF73A1" w:rsidP="00FF73A1">
            <w:pPr>
              <w:spacing w:after="0" w:line="240" w:lineRule="auto"/>
              <w:jc w:val="both"/>
            </w:pPr>
            <w:r>
              <w:t xml:space="preserve">Profesional 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083FBC2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25E2D14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1F40573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981D48F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6B010FE6" w14:textId="77777777" w:rsidTr="00FF73A1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9AD9547" w14:textId="1B558D99" w:rsidR="00FF73A1" w:rsidRDefault="00FF73A1" w:rsidP="00FF73A1">
            <w:pPr>
              <w:spacing w:after="0" w:line="240" w:lineRule="auto"/>
              <w:jc w:val="both"/>
            </w:pPr>
            <w:r>
              <w:t>Otr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344ABD2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C8067C4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51980D4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E700874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55F8E30B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588E41C" w14:textId="77777777" w:rsidR="00FF73A1" w:rsidRDefault="00FF73A1" w:rsidP="00FF73A1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Agregue más cuadros si es necesari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FA3CB7B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9C20833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3C15031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A2E1C19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1EB6044B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82AEF7E" w14:textId="77777777" w:rsidR="00FF73A1" w:rsidRDefault="00FF73A1" w:rsidP="00FF73A1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TOTAL RECURSO HUMAN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2328E17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881CF9C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70689EA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0E57B40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34D8AAF3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7CF7402" w14:textId="77777777" w:rsidR="00FF73A1" w:rsidRDefault="00FF73A1" w:rsidP="00FF73A1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GASTOS DE OPERACIÓN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CA2447E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82A98D2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535A4A8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5FA77F4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77D98CEF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72307E9" w14:textId="77777777" w:rsidR="00FF73A1" w:rsidRDefault="00FF73A1" w:rsidP="00FF73A1">
            <w:pPr>
              <w:spacing w:after="0" w:line="240" w:lineRule="auto"/>
              <w:jc w:val="both"/>
            </w:pPr>
            <w:r>
              <w:t>Materiales e Insumos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5F37B78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8D46DF4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88B0ECB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9C363D4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5BE36FD3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000B39E" w14:textId="3644B4B6" w:rsidR="00FF73A1" w:rsidRDefault="00FF73A1" w:rsidP="00FF73A1">
            <w:pPr>
              <w:spacing w:after="0" w:line="240" w:lineRule="auto"/>
              <w:jc w:val="both"/>
            </w:pPr>
            <w:r>
              <w:t xml:space="preserve">Pasajes 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5F7ABE8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98AD8B1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EA7F058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BBC24FA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6FF86DA7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F45C5CC" w14:textId="77777777" w:rsidR="00FF73A1" w:rsidRDefault="00FF73A1" w:rsidP="00FF73A1">
            <w:pPr>
              <w:spacing w:after="0" w:line="240" w:lineRule="auto"/>
              <w:jc w:val="both"/>
            </w:pPr>
            <w:r>
              <w:t>Otr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2C1FC45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6F7E91E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FB6D5BA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4321264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3B6726FC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8938C04" w14:textId="77777777" w:rsidR="00FF73A1" w:rsidRDefault="00FF73A1" w:rsidP="00FF73A1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Agregue más cuadros si es necesari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F6F421B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A47D8AE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1506102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3A63C61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4B1620B8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F4F71E7" w14:textId="77777777" w:rsidR="00FF73A1" w:rsidRDefault="00FF73A1" w:rsidP="00FF73A1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BIENES DE CAPITAL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5D19B63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542F12A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42ACE0C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92F6A85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2435B0BD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AF219B9" w14:textId="77777777" w:rsidR="00FF73A1" w:rsidRDefault="00FF73A1" w:rsidP="00FF73A1">
            <w:pPr>
              <w:spacing w:after="0" w:line="240" w:lineRule="auto"/>
              <w:jc w:val="both"/>
            </w:pPr>
            <w:r>
              <w:t>Equipos o Software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4D190BF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6AAAE41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CEBB64D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9BD74C6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2329E4BE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ACA1036" w14:textId="77777777" w:rsidR="00FF73A1" w:rsidRDefault="00FF73A1" w:rsidP="00FF73A1">
            <w:pPr>
              <w:spacing w:after="0" w:line="240" w:lineRule="auto"/>
              <w:jc w:val="both"/>
            </w:pPr>
            <w:r>
              <w:t>Otr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4DCC161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3F3974E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30068EC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1C5FA8F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3B5485E6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939079F" w14:textId="77777777" w:rsidR="00FF73A1" w:rsidRDefault="00FF73A1" w:rsidP="00FF73A1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Agregue más cuadros si es necesari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BE62AE4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808354A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DF0FDCC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1455180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F73A1" w14:paraId="1E15BB1D" w14:textId="77777777" w:rsidTr="00F30E45">
        <w:trPr>
          <w:tblCellSpacing w:w="20" w:type="dxa"/>
        </w:trPr>
        <w:tc>
          <w:tcPr>
            <w:tcW w:w="1028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4A19FB3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  <w:r>
              <w:rPr>
                <w:b/>
              </w:rPr>
              <w:t>TOTAL</w:t>
            </w: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7785305" w14:textId="77777777" w:rsidR="00FF73A1" w:rsidRDefault="00FF73A1" w:rsidP="00FF73A1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</w:tbl>
    <w:p w14:paraId="42B80846" w14:textId="77777777" w:rsidR="00F30E45" w:rsidRDefault="00F30E45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29223CDF" w14:textId="77777777" w:rsidR="00F30E45" w:rsidRDefault="00F30E45" w:rsidP="00F30E45">
      <w:pPr>
        <w:spacing w:after="0" w:line="240" w:lineRule="auto"/>
        <w:rPr>
          <w:rFonts w:ascii="Helvetica" w:eastAsia="Arial Unicode MS" w:hAnsi="Helvetica" w:cs="Arial Unicode MS"/>
          <w:b/>
          <w:color w:val="000000"/>
          <w:bdr w:val="none" w:sz="0" w:space="0" w:color="auto" w:frame="1"/>
          <w:lang w:val="es-ES_tradnl" w:eastAsia="es-CL"/>
        </w:rPr>
        <w:sectPr w:rsidR="00F30E45" w:rsidSect="00FF73A1">
          <w:pgSz w:w="15840" w:h="12240" w:orient="landscape" w:code="1"/>
          <w:pgMar w:top="1701" w:right="1418" w:bottom="1185" w:left="1418" w:header="709" w:footer="709" w:gutter="0"/>
          <w:cols w:space="720"/>
          <w:docGrid w:linePitch="299"/>
        </w:sectPr>
      </w:pPr>
    </w:p>
    <w:p w14:paraId="21860FE1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2D44DA6A" w14:textId="77777777" w:rsidR="008E046E" w:rsidRDefault="008E046E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7026A648" w14:textId="35FEB68E" w:rsidR="00F30E45" w:rsidRDefault="003F0495" w:rsidP="00F30E45">
      <w:pPr>
        <w:spacing w:after="0" w:line="240" w:lineRule="auto"/>
        <w:jc w:val="both"/>
        <w:rPr>
          <w:b/>
        </w:rPr>
      </w:pPr>
      <w:r>
        <w:rPr>
          <w:b/>
        </w:rPr>
        <w:t>V.</w:t>
      </w:r>
      <w:r w:rsidR="008267C7">
        <w:rPr>
          <w:b/>
        </w:rPr>
        <w:tab/>
        <w:t>Carta Gantt del Proyecto</w:t>
      </w:r>
    </w:p>
    <w:p w14:paraId="15C60A33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9661"/>
      </w:tblGrid>
      <w:tr w:rsidR="00F30E45" w14:paraId="1634D57A" w14:textId="77777777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35778E51" w14:textId="77777777" w:rsidR="00F30E45" w:rsidRDefault="00F30E45" w:rsidP="008267C7">
            <w:pPr>
              <w:shd w:val="clear" w:color="auto" w:fill="F5F5F5"/>
              <w:spacing w:after="150" w:line="240" w:lineRule="auto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 xml:space="preserve">En esta sección debe adjuntar de manera obligatoria en formato PDF una Carta Gantt del proyecto </w:t>
            </w:r>
          </w:p>
          <w:p w14:paraId="571D32DB" w14:textId="0934463F" w:rsidR="008267C7" w:rsidRDefault="008267C7" w:rsidP="008267C7">
            <w:pPr>
              <w:shd w:val="clear" w:color="auto" w:fill="F5F5F5"/>
              <w:spacing w:after="150" w:line="240" w:lineRule="auto"/>
              <w:rPr>
                <w:rFonts w:ascii="Calibri" w:eastAsia="Calibri" w:hAnsi="Calibri" w:cs="Times New Roman"/>
                <w:i/>
                <w:color w:val="2E74B5"/>
                <w:lang w:val="es-ES"/>
              </w:rPr>
            </w:pPr>
          </w:p>
        </w:tc>
      </w:tr>
    </w:tbl>
    <w:p w14:paraId="03EE5B9A" w14:textId="77777777" w:rsidR="00F30E45" w:rsidRDefault="00F30E45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1DFDDA12" w14:textId="77777777" w:rsidR="00F30E45" w:rsidRDefault="00F30E45" w:rsidP="00F30E45">
      <w:pPr>
        <w:spacing w:after="0" w:line="240" w:lineRule="auto"/>
        <w:jc w:val="both"/>
      </w:pPr>
    </w:p>
    <w:p w14:paraId="2E3904EE" w14:textId="77777777" w:rsidR="000D2C1D" w:rsidRDefault="000D2C1D" w:rsidP="00F30E45">
      <w:pPr>
        <w:spacing w:after="0" w:line="240" w:lineRule="auto"/>
        <w:jc w:val="both"/>
      </w:pPr>
    </w:p>
    <w:p w14:paraId="5C7ED9BA" w14:textId="77777777" w:rsidR="000D2C1D" w:rsidRDefault="000D2C1D" w:rsidP="00F30E45">
      <w:pPr>
        <w:spacing w:after="0" w:line="240" w:lineRule="auto"/>
        <w:jc w:val="both"/>
      </w:pPr>
    </w:p>
    <w:p w14:paraId="2A71FB14" w14:textId="77777777" w:rsidR="004976BA" w:rsidRDefault="004976BA" w:rsidP="00F30E45">
      <w:pPr>
        <w:spacing w:after="0" w:line="240" w:lineRule="auto"/>
        <w:jc w:val="both"/>
      </w:pPr>
    </w:p>
    <w:p w14:paraId="71B9E782" w14:textId="77777777" w:rsidR="004976BA" w:rsidRDefault="004976BA" w:rsidP="00F30E45">
      <w:pPr>
        <w:spacing w:after="0" w:line="240" w:lineRule="auto"/>
        <w:jc w:val="both"/>
      </w:pPr>
    </w:p>
    <w:p w14:paraId="03F35DBE" w14:textId="77777777" w:rsidR="004976BA" w:rsidRDefault="004976BA" w:rsidP="00F30E45">
      <w:pPr>
        <w:spacing w:after="0" w:line="240" w:lineRule="auto"/>
        <w:jc w:val="both"/>
      </w:pPr>
    </w:p>
    <w:p w14:paraId="2A5FEAB6" w14:textId="77777777" w:rsidR="004976BA" w:rsidRDefault="004976BA" w:rsidP="00F30E45">
      <w:pPr>
        <w:spacing w:after="0" w:line="240" w:lineRule="auto"/>
        <w:jc w:val="both"/>
      </w:pPr>
    </w:p>
    <w:p w14:paraId="3CBC13CC" w14:textId="77777777" w:rsidR="004976BA" w:rsidRDefault="004976BA" w:rsidP="00F30E45">
      <w:pPr>
        <w:spacing w:after="0" w:line="240" w:lineRule="auto"/>
        <w:jc w:val="both"/>
      </w:pPr>
    </w:p>
    <w:p w14:paraId="16503E1F" w14:textId="77777777" w:rsidR="004976BA" w:rsidRDefault="004976BA" w:rsidP="00F30E45">
      <w:pPr>
        <w:spacing w:after="0" w:line="240" w:lineRule="auto"/>
        <w:jc w:val="both"/>
      </w:pPr>
    </w:p>
    <w:p w14:paraId="1F6BE9E7" w14:textId="77777777" w:rsidR="004976BA" w:rsidRDefault="004976BA" w:rsidP="00F30E45">
      <w:pPr>
        <w:spacing w:after="0" w:line="240" w:lineRule="auto"/>
        <w:jc w:val="both"/>
      </w:pPr>
    </w:p>
    <w:p w14:paraId="09F91711" w14:textId="77777777" w:rsidR="004976BA" w:rsidRDefault="004976BA" w:rsidP="00F30E45">
      <w:pPr>
        <w:spacing w:after="0" w:line="240" w:lineRule="auto"/>
        <w:jc w:val="both"/>
      </w:pPr>
    </w:p>
    <w:p w14:paraId="33F699FA" w14:textId="77777777" w:rsidR="004976BA" w:rsidRDefault="004976BA" w:rsidP="00F30E45">
      <w:pPr>
        <w:spacing w:after="0" w:line="240" w:lineRule="auto"/>
        <w:jc w:val="both"/>
      </w:pPr>
    </w:p>
    <w:p w14:paraId="167DEB82" w14:textId="77777777" w:rsidR="004976BA" w:rsidRDefault="004976BA" w:rsidP="00F30E45">
      <w:pPr>
        <w:spacing w:after="0" w:line="240" w:lineRule="auto"/>
        <w:jc w:val="both"/>
      </w:pPr>
    </w:p>
    <w:p w14:paraId="77C08BFA" w14:textId="77777777" w:rsidR="004976BA" w:rsidRDefault="004976BA" w:rsidP="00F30E45">
      <w:pPr>
        <w:spacing w:after="0" w:line="240" w:lineRule="auto"/>
        <w:jc w:val="both"/>
      </w:pPr>
    </w:p>
    <w:p w14:paraId="30C6E70A" w14:textId="77777777" w:rsidR="004976BA" w:rsidRDefault="004976BA" w:rsidP="00F30E45">
      <w:pPr>
        <w:spacing w:after="0" w:line="240" w:lineRule="auto"/>
        <w:jc w:val="both"/>
      </w:pPr>
    </w:p>
    <w:p w14:paraId="599A2FCA" w14:textId="77777777" w:rsidR="004976BA" w:rsidRDefault="004976BA" w:rsidP="00F30E45">
      <w:pPr>
        <w:spacing w:after="0" w:line="240" w:lineRule="auto"/>
        <w:jc w:val="both"/>
      </w:pPr>
    </w:p>
    <w:p w14:paraId="0B284B54" w14:textId="77777777" w:rsidR="004976BA" w:rsidRDefault="004976BA" w:rsidP="00F30E45">
      <w:pPr>
        <w:spacing w:after="0" w:line="240" w:lineRule="auto"/>
        <w:jc w:val="both"/>
      </w:pPr>
    </w:p>
    <w:p w14:paraId="0973A86A" w14:textId="77777777" w:rsidR="000D2C1D" w:rsidRDefault="000D2C1D" w:rsidP="00F30E45">
      <w:pPr>
        <w:spacing w:after="0" w:line="240" w:lineRule="auto"/>
        <w:jc w:val="both"/>
      </w:pPr>
    </w:p>
    <w:p w14:paraId="351096F1" w14:textId="77777777" w:rsidR="000D2C1D" w:rsidRDefault="000D2C1D" w:rsidP="00F30E45">
      <w:pPr>
        <w:spacing w:after="0" w:line="240" w:lineRule="auto"/>
        <w:jc w:val="both"/>
      </w:pPr>
    </w:p>
    <w:p w14:paraId="587B6A60" w14:textId="77777777" w:rsidR="000D2C1D" w:rsidRDefault="000D2C1D" w:rsidP="00F30E45">
      <w:pPr>
        <w:spacing w:after="0" w:line="240" w:lineRule="auto"/>
        <w:jc w:val="both"/>
      </w:pPr>
    </w:p>
    <w:p w14:paraId="11ACC204" w14:textId="570AB2A4" w:rsidR="000D2C1D" w:rsidRPr="000D2C1D" w:rsidRDefault="000D2C1D" w:rsidP="000D2C1D">
      <w:pPr>
        <w:spacing w:after="0" w:line="240" w:lineRule="auto"/>
        <w:jc w:val="center"/>
        <w:rPr>
          <w:b/>
          <w:u w:val="single"/>
        </w:rPr>
      </w:pPr>
      <w:r>
        <w:rPr>
          <w:b/>
          <w:u w:val="single"/>
        </w:rPr>
        <w:t xml:space="preserve">NOMBRE </w:t>
      </w:r>
      <w:r w:rsidR="004976BA">
        <w:rPr>
          <w:b/>
          <w:u w:val="single"/>
        </w:rPr>
        <w:t>Y FIRMA</w:t>
      </w:r>
      <w:r w:rsidR="00086E01">
        <w:rPr>
          <w:b/>
          <w:u w:val="single"/>
        </w:rPr>
        <w:t xml:space="preserve"> RESPONSABLE</w:t>
      </w:r>
    </w:p>
    <w:p w14:paraId="797EB618" w14:textId="77777777" w:rsidR="000D2C1D" w:rsidRDefault="000D2C1D" w:rsidP="000D2C1D">
      <w:pPr>
        <w:spacing w:after="0" w:line="240" w:lineRule="auto"/>
        <w:jc w:val="center"/>
      </w:pPr>
    </w:p>
    <w:p w14:paraId="0D1CA757" w14:textId="77777777" w:rsidR="000D2C1D" w:rsidRDefault="000D2C1D" w:rsidP="000D2C1D">
      <w:pPr>
        <w:spacing w:after="0" w:line="240" w:lineRule="auto"/>
        <w:jc w:val="center"/>
      </w:pPr>
    </w:p>
    <w:p w14:paraId="56127D7D" w14:textId="77777777" w:rsidR="004154B7" w:rsidRDefault="004154B7" w:rsidP="00F30E45">
      <w:pPr>
        <w:spacing w:after="0" w:line="240" w:lineRule="auto"/>
        <w:jc w:val="both"/>
      </w:pPr>
    </w:p>
    <w:p w14:paraId="21034FB7" w14:textId="77777777" w:rsidR="00E16CFB" w:rsidRDefault="00E16CFB" w:rsidP="00F30E45">
      <w:pPr>
        <w:spacing w:after="0" w:line="240" w:lineRule="auto"/>
        <w:jc w:val="both"/>
      </w:pPr>
    </w:p>
    <w:p w14:paraId="4094B5C3" w14:textId="77777777" w:rsidR="00E16CFB" w:rsidRDefault="00E16CFB" w:rsidP="00F30E45">
      <w:pPr>
        <w:spacing w:after="0" w:line="240" w:lineRule="auto"/>
        <w:jc w:val="both"/>
      </w:pPr>
    </w:p>
    <w:p w14:paraId="43C051E3" w14:textId="77777777" w:rsidR="00E16CFB" w:rsidRDefault="00E16CFB" w:rsidP="00F30E45">
      <w:pPr>
        <w:spacing w:after="0" w:line="240" w:lineRule="auto"/>
        <w:jc w:val="both"/>
      </w:pPr>
    </w:p>
    <w:p w14:paraId="6BE34A45" w14:textId="40FC0355" w:rsidR="00E16CFB" w:rsidRDefault="00E16CFB" w:rsidP="00F30E45">
      <w:pPr>
        <w:spacing w:after="0" w:line="240" w:lineRule="auto"/>
        <w:jc w:val="both"/>
      </w:pPr>
    </w:p>
    <w:sectPr w:rsidR="00E16CFB" w:rsidSect="00E502E3">
      <w:headerReference w:type="default" r:id="rId10"/>
      <w:footerReference w:type="default" r:id="rId11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D12C31" w14:textId="77777777" w:rsidR="00D121E9" w:rsidRDefault="00D121E9" w:rsidP="00C8454B">
      <w:pPr>
        <w:spacing w:after="0" w:line="240" w:lineRule="auto"/>
      </w:pPr>
      <w:r>
        <w:separator/>
      </w:r>
    </w:p>
  </w:endnote>
  <w:endnote w:type="continuationSeparator" w:id="0">
    <w:p w14:paraId="3A286D62" w14:textId="77777777" w:rsidR="00D121E9" w:rsidRDefault="00D121E9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AE0B5" w14:textId="24B5F6EA" w:rsidR="002E6068" w:rsidRPr="00253C36" w:rsidRDefault="00253C36" w:rsidP="00253C36">
    <w:pPr>
      <w:pStyle w:val="Encabezado"/>
      <w:tabs>
        <w:tab w:val="clear" w:pos="4419"/>
        <w:tab w:val="clear" w:pos="8838"/>
        <w:tab w:val="left" w:pos="3765"/>
      </w:tabs>
      <w:jc w:val="center"/>
      <w:rPr>
        <w:sz w:val="20"/>
        <w:szCs w:val="16"/>
      </w:rPr>
    </w:pPr>
    <w:r w:rsidRPr="00253C36">
      <w:rPr>
        <w:sz w:val="20"/>
        <w:szCs w:val="16"/>
      </w:rPr>
      <w:t>Proyecto  92-INES</w:t>
    </w:r>
  </w:p>
  <w:sdt>
    <w:sdtPr>
      <w:id w:val="-867210756"/>
      <w:docPartObj>
        <w:docPartGallery w:val="Page Numbers (Bottom of Page)"/>
        <w:docPartUnique/>
      </w:docPartObj>
    </w:sdtPr>
    <w:sdtEndPr/>
    <w:sdtContent>
      <w:p w14:paraId="428DCFD5" w14:textId="3C5422BD" w:rsidR="002E6068" w:rsidRDefault="002E6068" w:rsidP="002E6068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</w:t>
        </w:r>
      </w:p>
      <w:p w14:paraId="5D2FC978" w14:textId="3B6FFF3B" w:rsidR="002E6068" w:rsidRDefault="002E6068" w:rsidP="002E606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28E4" w:rsidRPr="003928E4">
          <w:rPr>
            <w:noProof/>
            <w:lang w:val="es-ES"/>
          </w:rPr>
          <w:t>4</w:t>
        </w:r>
        <w:r>
          <w:fldChar w:fldCharType="end"/>
        </w:r>
      </w:p>
    </w:sdtContent>
  </w:sdt>
  <w:p w14:paraId="2C2DE779" w14:textId="77777777" w:rsidR="002E6068" w:rsidRDefault="002E606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30E45" w:rsidRDefault="00F30E45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632AB37E" w14:textId="2FE23C80" w:rsidR="00F30E45" w:rsidRPr="00C8454B" w:rsidRDefault="00F30E45" w:rsidP="004C27C0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</w:p>
      <w:p w14:paraId="7834C7B4" w14:textId="3280EE88" w:rsidR="00F30E45" w:rsidRDefault="00F30E45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28E4" w:rsidRPr="003928E4">
          <w:rPr>
            <w:noProof/>
            <w:lang w:val="es-ES"/>
          </w:rPr>
          <w:t>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7B3E7" w14:textId="77777777" w:rsidR="00D121E9" w:rsidRDefault="00D121E9" w:rsidP="00C8454B">
      <w:pPr>
        <w:spacing w:after="0" w:line="240" w:lineRule="auto"/>
      </w:pPr>
      <w:r>
        <w:separator/>
      </w:r>
    </w:p>
  </w:footnote>
  <w:footnote w:type="continuationSeparator" w:id="0">
    <w:p w14:paraId="4D46F8D6" w14:textId="77777777" w:rsidR="00D121E9" w:rsidRDefault="00D121E9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9B129A" w14:textId="77777777" w:rsidR="003660C7" w:rsidRPr="00EF3155" w:rsidRDefault="003660C7" w:rsidP="003660C7">
    <w:pPr>
      <w:pStyle w:val="Encabezado"/>
    </w:pPr>
    <w:r w:rsidRPr="00EF3155"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1C255B2A" wp14:editId="60271D18">
          <wp:simplePos x="0" y="0"/>
          <wp:positionH relativeFrom="margin">
            <wp:posOffset>4636080</wp:posOffset>
          </wp:positionH>
          <wp:positionV relativeFrom="page">
            <wp:posOffset>106956</wp:posOffset>
          </wp:positionV>
          <wp:extent cx="1558290" cy="554355"/>
          <wp:effectExtent l="0" t="0" r="3810" b="0"/>
          <wp:wrapTight wrapText="bothSides">
            <wp:wrapPolygon edited="0">
              <wp:start x="0" y="0"/>
              <wp:lineTo x="0" y="20784"/>
              <wp:lineTo x="21389" y="20784"/>
              <wp:lineTo x="21389" y="0"/>
              <wp:lineTo x="0" y="0"/>
            </wp:wrapPolygon>
          </wp:wrapTight>
          <wp:docPr id="150" name="Imagen 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290" cy="5543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F3155"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5793FC75" wp14:editId="6348ED11">
          <wp:simplePos x="0" y="0"/>
          <wp:positionH relativeFrom="column">
            <wp:posOffset>3407548</wp:posOffset>
          </wp:positionH>
          <wp:positionV relativeFrom="paragraph">
            <wp:posOffset>-213029</wp:posOffset>
          </wp:positionV>
          <wp:extent cx="817742" cy="492690"/>
          <wp:effectExtent l="0" t="0" r="1905" b="3175"/>
          <wp:wrapTight wrapText="bothSides">
            <wp:wrapPolygon edited="0">
              <wp:start x="1510" y="0"/>
              <wp:lineTo x="0" y="4181"/>
              <wp:lineTo x="0" y="8361"/>
              <wp:lineTo x="503" y="14214"/>
              <wp:lineTo x="8559" y="20903"/>
              <wp:lineTo x="9063" y="20903"/>
              <wp:lineTo x="21147" y="20903"/>
              <wp:lineTo x="21147" y="9197"/>
              <wp:lineTo x="16112" y="0"/>
              <wp:lineTo x="1510" y="0"/>
            </wp:wrapPolygon>
          </wp:wrapTight>
          <wp:docPr id="1026" name="Picture 2" descr="Ci2030 – Ciencia para la Innovación 2030. Consorcio Sur-Subantártica. Ci2030">
            <a:extLst xmlns:a="http://schemas.openxmlformats.org/drawingml/2006/main">
              <a:ext uri="{FF2B5EF4-FFF2-40B4-BE49-F238E27FC236}">
                <a16:creationId xmlns:a16="http://schemas.microsoft.com/office/drawing/2014/main" id="{26D0995D-7E78-46E1-AEA4-59BDB637B58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Ci2030 – Ciencia para la Innovación 2030. Consorcio Sur-Subantártica. Ci2030">
                    <a:extLst>
                      <a:ext uri="{FF2B5EF4-FFF2-40B4-BE49-F238E27FC236}">
                        <a16:creationId xmlns:a16="http://schemas.microsoft.com/office/drawing/2014/main" id="{26D0995D-7E78-46E1-AEA4-59BDB637B58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7742" cy="492690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anchor>
      </w:drawing>
    </w:r>
    <w:r w:rsidRPr="00EF3155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FBB99D6" wp14:editId="5B099FD3">
          <wp:simplePos x="0" y="0"/>
          <wp:positionH relativeFrom="column">
            <wp:posOffset>1442720</wp:posOffset>
          </wp:positionH>
          <wp:positionV relativeFrom="paragraph">
            <wp:posOffset>-140970</wp:posOffset>
          </wp:positionV>
          <wp:extent cx="1629410" cy="304165"/>
          <wp:effectExtent l="0" t="0" r="8890" b="635"/>
          <wp:wrapThrough wrapText="bothSides">
            <wp:wrapPolygon edited="0">
              <wp:start x="1010" y="0"/>
              <wp:lineTo x="0" y="6764"/>
              <wp:lineTo x="0" y="17587"/>
              <wp:lineTo x="1263" y="20292"/>
              <wp:lineTo x="2778" y="20292"/>
              <wp:lineTo x="21465" y="17587"/>
              <wp:lineTo x="21465" y="4058"/>
              <wp:lineTo x="2778" y="0"/>
              <wp:lineTo x="1010" y="0"/>
            </wp:wrapPolygon>
          </wp:wrapThrough>
          <wp:docPr id="6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5"/>
                  <pic:cNvPicPr>
                    <a:picLocks noChangeAspect="1"/>
                  </pic:cNvPicPr>
                </pic:nvPicPr>
                <pic:blipFill>
                  <a:blip r:embed="rId3" cstate="print">
                    <a:duotone>
                      <a:prstClr val="black"/>
                      <a:schemeClr val="accent1">
                        <a:tint val="45000"/>
                        <a:satMod val="400000"/>
                      </a:schemeClr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9410" cy="304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F3155"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1B454FE0" wp14:editId="4D15FF45">
          <wp:simplePos x="0" y="0"/>
          <wp:positionH relativeFrom="margin">
            <wp:posOffset>-87630</wp:posOffset>
          </wp:positionH>
          <wp:positionV relativeFrom="paragraph">
            <wp:posOffset>-208280</wp:posOffset>
          </wp:positionV>
          <wp:extent cx="1282065" cy="373380"/>
          <wp:effectExtent l="0" t="0" r="0" b="7620"/>
          <wp:wrapNone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2065" cy="373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AAE1FA" w14:textId="1C032299" w:rsidR="000D2C1D" w:rsidRDefault="000D2C1D" w:rsidP="000D2C1D">
    <w:pPr>
      <w:pStyle w:val="Encabezado"/>
      <w:tabs>
        <w:tab w:val="left" w:pos="1620"/>
        <w:tab w:val="right" w:pos="9354"/>
      </w:tabs>
    </w:pP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72AD24" w14:textId="1661D065" w:rsidR="00F30E45" w:rsidRPr="00D60C59" w:rsidRDefault="00F30E45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</w:p>
  <w:p w14:paraId="554EA979" w14:textId="77777777" w:rsidR="00F30E45" w:rsidRPr="00D60C59" w:rsidRDefault="00F30E45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EC"/>
    <w:multiLevelType w:val="hybridMultilevel"/>
    <w:tmpl w:val="AC864476"/>
    <w:lvl w:ilvl="0" w:tplc="0CEAE67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5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AB5C84"/>
    <w:multiLevelType w:val="hybridMultilevel"/>
    <w:tmpl w:val="F8BE361C"/>
    <w:lvl w:ilvl="0" w:tplc="21A8B2F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8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6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3793CAF"/>
    <w:multiLevelType w:val="hybridMultilevel"/>
    <w:tmpl w:val="A75618C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30"/>
  </w:num>
  <w:num w:numId="4">
    <w:abstractNumId w:val="29"/>
  </w:num>
  <w:num w:numId="5">
    <w:abstractNumId w:val="6"/>
  </w:num>
  <w:num w:numId="6">
    <w:abstractNumId w:val="9"/>
  </w:num>
  <w:num w:numId="7">
    <w:abstractNumId w:val="14"/>
  </w:num>
  <w:num w:numId="8">
    <w:abstractNumId w:val="5"/>
  </w:num>
  <w:num w:numId="9">
    <w:abstractNumId w:val="32"/>
  </w:num>
  <w:num w:numId="10">
    <w:abstractNumId w:val="19"/>
  </w:num>
  <w:num w:numId="11">
    <w:abstractNumId w:val="13"/>
  </w:num>
  <w:num w:numId="12">
    <w:abstractNumId w:val="23"/>
  </w:num>
  <w:num w:numId="13">
    <w:abstractNumId w:val="15"/>
  </w:num>
  <w:num w:numId="14">
    <w:abstractNumId w:val="1"/>
  </w:num>
  <w:num w:numId="15">
    <w:abstractNumId w:val="2"/>
  </w:num>
  <w:num w:numId="16">
    <w:abstractNumId w:val="28"/>
  </w:num>
  <w:num w:numId="17">
    <w:abstractNumId w:val="18"/>
  </w:num>
  <w:num w:numId="18">
    <w:abstractNumId w:val="4"/>
  </w:num>
  <w:num w:numId="19">
    <w:abstractNumId w:val="25"/>
  </w:num>
  <w:num w:numId="20">
    <w:abstractNumId w:val="22"/>
  </w:num>
  <w:num w:numId="21">
    <w:abstractNumId w:val="17"/>
  </w:num>
  <w:num w:numId="22">
    <w:abstractNumId w:val="11"/>
  </w:num>
  <w:num w:numId="23">
    <w:abstractNumId w:val="3"/>
  </w:num>
  <w:num w:numId="24">
    <w:abstractNumId w:val="26"/>
  </w:num>
  <w:num w:numId="25">
    <w:abstractNumId w:val="24"/>
  </w:num>
  <w:num w:numId="26">
    <w:abstractNumId w:val="20"/>
  </w:num>
  <w:num w:numId="27">
    <w:abstractNumId w:val="21"/>
  </w:num>
  <w:num w:numId="28">
    <w:abstractNumId w:val="27"/>
  </w:num>
  <w:num w:numId="29">
    <w:abstractNumId w:val="8"/>
  </w:num>
  <w:num w:numId="30">
    <w:abstractNumId w:val="7"/>
  </w:num>
  <w:num w:numId="31">
    <w:abstractNumId w:val="0"/>
  </w:num>
  <w:num w:numId="32">
    <w:abstractNumId w:val="0"/>
  </w:num>
  <w:num w:numId="33">
    <w:abstractNumId w:val="12"/>
  </w:num>
  <w:num w:numId="34">
    <w:abstractNumId w:val="3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3003E"/>
    <w:rsid w:val="00031431"/>
    <w:rsid w:val="00031A67"/>
    <w:rsid w:val="000322F1"/>
    <w:rsid w:val="000354D1"/>
    <w:rsid w:val="00051F9A"/>
    <w:rsid w:val="00052AE5"/>
    <w:rsid w:val="00052DCC"/>
    <w:rsid w:val="00056696"/>
    <w:rsid w:val="00064A52"/>
    <w:rsid w:val="00065D73"/>
    <w:rsid w:val="000718FD"/>
    <w:rsid w:val="00072C78"/>
    <w:rsid w:val="0007428C"/>
    <w:rsid w:val="00075174"/>
    <w:rsid w:val="00077D7C"/>
    <w:rsid w:val="00085EC6"/>
    <w:rsid w:val="00086E01"/>
    <w:rsid w:val="00087C60"/>
    <w:rsid w:val="00090038"/>
    <w:rsid w:val="00096786"/>
    <w:rsid w:val="000A2831"/>
    <w:rsid w:val="000B2834"/>
    <w:rsid w:val="000B52D2"/>
    <w:rsid w:val="000C0D3D"/>
    <w:rsid w:val="000C3BF1"/>
    <w:rsid w:val="000C58E6"/>
    <w:rsid w:val="000D06A9"/>
    <w:rsid w:val="000D2C1D"/>
    <w:rsid w:val="000D4911"/>
    <w:rsid w:val="000D4CDB"/>
    <w:rsid w:val="000D7816"/>
    <w:rsid w:val="000E1B92"/>
    <w:rsid w:val="000E484C"/>
    <w:rsid w:val="000E7F9F"/>
    <w:rsid w:val="000F1A47"/>
    <w:rsid w:val="000F27F2"/>
    <w:rsid w:val="000F5F28"/>
    <w:rsid w:val="001051D9"/>
    <w:rsid w:val="00112181"/>
    <w:rsid w:val="0012353C"/>
    <w:rsid w:val="00125027"/>
    <w:rsid w:val="00132B2B"/>
    <w:rsid w:val="00134467"/>
    <w:rsid w:val="001355D2"/>
    <w:rsid w:val="00135601"/>
    <w:rsid w:val="001365E6"/>
    <w:rsid w:val="00145038"/>
    <w:rsid w:val="001468D3"/>
    <w:rsid w:val="00147F2B"/>
    <w:rsid w:val="00155EA7"/>
    <w:rsid w:val="00163ABF"/>
    <w:rsid w:val="00165299"/>
    <w:rsid w:val="00167A86"/>
    <w:rsid w:val="00172427"/>
    <w:rsid w:val="001759F9"/>
    <w:rsid w:val="00194E61"/>
    <w:rsid w:val="00195D16"/>
    <w:rsid w:val="00196810"/>
    <w:rsid w:val="001A3B14"/>
    <w:rsid w:val="001C3E12"/>
    <w:rsid w:val="001C5EA0"/>
    <w:rsid w:val="001D069A"/>
    <w:rsid w:val="001D64D1"/>
    <w:rsid w:val="001F07E9"/>
    <w:rsid w:val="001F3297"/>
    <w:rsid w:val="001F60A9"/>
    <w:rsid w:val="00204886"/>
    <w:rsid w:val="00204B15"/>
    <w:rsid w:val="00204FDF"/>
    <w:rsid w:val="0020706B"/>
    <w:rsid w:val="00214042"/>
    <w:rsid w:val="00214D3B"/>
    <w:rsid w:val="002159BA"/>
    <w:rsid w:val="002213E1"/>
    <w:rsid w:val="00226F8B"/>
    <w:rsid w:val="00231B9F"/>
    <w:rsid w:val="00232382"/>
    <w:rsid w:val="00235523"/>
    <w:rsid w:val="00235B26"/>
    <w:rsid w:val="002367C2"/>
    <w:rsid w:val="002376C1"/>
    <w:rsid w:val="00251146"/>
    <w:rsid w:val="002518B7"/>
    <w:rsid w:val="00253C36"/>
    <w:rsid w:val="00256712"/>
    <w:rsid w:val="00256E8E"/>
    <w:rsid w:val="002575EE"/>
    <w:rsid w:val="00264167"/>
    <w:rsid w:val="0026536D"/>
    <w:rsid w:val="0027022F"/>
    <w:rsid w:val="002703A2"/>
    <w:rsid w:val="00270634"/>
    <w:rsid w:val="002776AB"/>
    <w:rsid w:val="00284C3F"/>
    <w:rsid w:val="00285900"/>
    <w:rsid w:val="00285B1A"/>
    <w:rsid w:val="00285D27"/>
    <w:rsid w:val="00291D5F"/>
    <w:rsid w:val="00293710"/>
    <w:rsid w:val="0029401D"/>
    <w:rsid w:val="002948CB"/>
    <w:rsid w:val="0029692F"/>
    <w:rsid w:val="002A1ED6"/>
    <w:rsid w:val="002A6C67"/>
    <w:rsid w:val="002B37E1"/>
    <w:rsid w:val="002B3FD4"/>
    <w:rsid w:val="002C0630"/>
    <w:rsid w:val="002C0885"/>
    <w:rsid w:val="002C673F"/>
    <w:rsid w:val="002D1793"/>
    <w:rsid w:val="002D4E9F"/>
    <w:rsid w:val="002E1730"/>
    <w:rsid w:val="002E3AA8"/>
    <w:rsid w:val="002E5C51"/>
    <w:rsid w:val="002E6068"/>
    <w:rsid w:val="002E7A46"/>
    <w:rsid w:val="002F206B"/>
    <w:rsid w:val="002F442C"/>
    <w:rsid w:val="002F735A"/>
    <w:rsid w:val="00301D69"/>
    <w:rsid w:val="00307A50"/>
    <w:rsid w:val="00314BC2"/>
    <w:rsid w:val="00317F6E"/>
    <w:rsid w:val="00324A25"/>
    <w:rsid w:val="003267E2"/>
    <w:rsid w:val="00330E75"/>
    <w:rsid w:val="00334465"/>
    <w:rsid w:val="00337AED"/>
    <w:rsid w:val="0034355C"/>
    <w:rsid w:val="00344F65"/>
    <w:rsid w:val="00345A16"/>
    <w:rsid w:val="00346DA7"/>
    <w:rsid w:val="0035028B"/>
    <w:rsid w:val="00351216"/>
    <w:rsid w:val="003536DB"/>
    <w:rsid w:val="00357540"/>
    <w:rsid w:val="00361225"/>
    <w:rsid w:val="00364380"/>
    <w:rsid w:val="003649EC"/>
    <w:rsid w:val="003660C7"/>
    <w:rsid w:val="00371371"/>
    <w:rsid w:val="0038065D"/>
    <w:rsid w:val="00380E6A"/>
    <w:rsid w:val="0039057F"/>
    <w:rsid w:val="00390CCD"/>
    <w:rsid w:val="0039246C"/>
    <w:rsid w:val="003928E4"/>
    <w:rsid w:val="003953BB"/>
    <w:rsid w:val="003A26C1"/>
    <w:rsid w:val="003A567E"/>
    <w:rsid w:val="003A5F59"/>
    <w:rsid w:val="003B0EEE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46F9"/>
    <w:rsid w:val="003F0495"/>
    <w:rsid w:val="003F0A33"/>
    <w:rsid w:val="003F1DF7"/>
    <w:rsid w:val="003F622E"/>
    <w:rsid w:val="00401E4F"/>
    <w:rsid w:val="00407199"/>
    <w:rsid w:val="00410424"/>
    <w:rsid w:val="00410F96"/>
    <w:rsid w:val="00414487"/>
    <w:rsid w:val="004154B7"/>
    <w:rsid w:val="00415573"/>
    <w:rsid w:val="004176F3"/>
    <w:rsid w:val="00422C1E"/>
    <w:rsid w:val="004235EE"/>
    <w:rsid w:val="00424096"/>
    <w:rsid w:val="00424C24"/>
    <w:rsid w:val="004252F6"/>
    <w:rsid w:val="004253AB"/>
    <w:rsid w:val="00441BE1"/>
    <w:rsid w:val="004469A6"/>
    <w:rsid w:val="00446DF8"/>
    <w:rsid w:val="00451BA8"/>
    <w:rsid w:val="00453C20"/>
    <w:rsid w:val="00454ACB"/>
    <w:rsid w:val="00456007"/>
    <w:rsid w:val="00457854"/>
    <w:rsid w:val="004610FE"/>
    <w:rsid w:val="00461A10"/>
    <w:rsid w:val="004774C2"/>
    <w:rsid w:val="00481A6B"/>
    <w:rsid w:val="00490735"/>
    <w:rsid w:val="00495D99"/>
    <w:rsid w:val="004966DE"/>
    <w:rsid w:val="004976BA"/>
    <w:rsid w:val="004A1D03"/>
    <w:rsid w:val="004A2492"/>
    <w:rsid w:val="004A63C6"/>
    <w:rsid w:val="004B1731"/>
    <w:rsid w:val="004B293E"/>
    <w:rsid w:val="004B3406"/>
    <w:rsid w:val="004B39E0"/>
    <w:rsid w:val="004B68A1"/>
    <w:rsid w:val="004B7F29"/>
    <w:rsid w:val="004C1A8B"/>
    <w:rsid w:val="004C27C0"/>
    <w:rsid w:val="004D0BB4"/>
    <w:rsid w:val="004D23BA"/>
    <w:rsid w:val="00504C2A"/>
    <w:rsid w:val="00504CA0"/>
    <w:rsid w:val="005054E3"/>
    <w:rsid w:val="005066B6"/>
    <w:rsid w:val="00506A25"/>
    <w:rsid w:val="00513112"/>
    <w:rsid w:val="00525078"/>
    <w:rsid w:val="005270DB"/>
    <w:rsid w:val="0053075A"/>
    <w:rsid w:val="00531BD3"/>
    <w:rsid w:val="00534F36"/>
    <w:rsid w:val="00545FC2"/>
    <w:rsid w:val="005547D0"/>
    <w:rsid w:val="005659DC"/>
    <w:rsid w:val="005761C0"/>
    <w:rsid w:val="00576E1E"/>
    <w:rsid w:val="005870E6"/>
    <w:rsid w:val="0058710D"/>
    <w:rsid w:val="00594117"/>
    <w:rsid w:val="00596DA7"/>
    <w:rsid w:val="00597815"/>
    <w:rsid w:val="005A1088"/>
    <w:rsid w:val="005A65D0"/>
    <w:rsid w:val="005B0696"/>
    <w:rsid w:val="005B1FB2"/>
    <w:rsid w:val="005C2B3F"/>
    <w:rsid w:val="005C52A2"/>
    <w:rsid w:val="005E0276"/>
    <w:rsid w:val="005E20B9"/>
    <w:rsid w:val="005E648E"/>
    <w:rsid w:val="005E66CD"/>
    <w:rsid w:val="005F0C27"/>
    <w:rsid w:val="005F3AB2"/>
    <w:rsid w:val="00600CE8"/>
    <w:rsid w:val="0060121C"/>
    <w:rsid w:val="0060228F"/>
    <w:rsid w:val="006038D4"/>
    <w:rsid w:val="006100EA"/>
    <w:rsid w:val="00613A70"/>
    <w:rsid w:val="00614BB9"/>
    <w:rsid w:val="00615ABD"/>
    <w:rsid w:val="00626B80"/>
    <w:rsid w:val="006305F6"/>
    <w:rsid w:val="0063238B"/>
    <w:rsid w:val="006344B8"/>
    <w:rsid w:val="006372C0"/>
    <w:rsid w:val="006420AD"/>
    <w:rsid w:val="00646474"/>
    <w:rsid w:val="00646D52"/>
    <w:rsid w:val="0066186E"/>
    <w:rsid w:val="00663049"/>
    <w:rsid w:val="00663B2F"/>
    <w:rsid w:val="006775E3"/>
    <w:rsid w:val="00681374"/>
    <w:rsid w:val="00681CEF"/>
    <w:rsid w:val="00692D9B"/>
    <w:rsid w:val="00694E74"/>
    <w:rsid w:val="006976BA"/>
    <w:rsid w:val="006B1031"/>
    <w:rsid w:val="006B1AB7"/>
    <w:rsid w:val="006B28B9"/>
    <w:rsid w:val="006B378E"/>
    <w:rsid w:val="006C03DB"/>
    <w:rsid w:val="006C6EC9"/>
    <w:rsid w:val="006D04EB"/>
    <w:rsid w:val="006D2C48"/>
    <w:rsid w:val="006E5FA3"/>
    <w:rsid w:val="006E663E"/>
    <w:rsid w:val="006F2346"/>
    <w:rsid w:val="006F40F0"/>
    <w:rsid w:val="006F4ACD"/>
    <w:rsid w:val="006F4C51"/>
    <w:rsid w:val="006F6342"/>
    <w:rsid w:val="0070146B"/>
    <w:rsid w:val="007037A4"/>
    <w:rsid w:val="0070489C"/>
    <w:rsid w:val="0071070B"/>
    <w:rsid w:val="00720EAD"/>
    <w:rsid w:val="007220B8"/>
    <w:rsid w:val="007259BE"/>
    <w:rsid w:val="00725EB2"/>
    <w:rsid w:val="00743482"/>
    <w:rsid w:val="00750364"/>
    <w:rsid w:val="00750E1F"/>
    <w:rsid w:val="0075209D"/>
    <w:rsid w:val="0075585F"/>
    <w:rsid w:val="00755CFE"/>
    <w:rsid w:val="0076047A"/>
    <w:rsid w:val="007716F8"/>
    <w:rsid w:val="007723DD"/>
    <w:rsid w:val="007766F6"/>
    <w:rsid w:val="00776A18"/>
    <w:rsid w:val="00784109"/>
    <w:rsid w:val="00790F77"/>
    <w:rsid w:val="007922FB"/>
    <w:rsid w:val="007936BE"/>
    <w:rsid w:val="007A3170"/>
    <w:rsid w:val="007B4F68"/>
    <w:rsid w:val="007C2C80"/>
    <w:rsid w:val="007C2EBE"/>
    <w:rsid w:val="007C77FE"/>
    <w:rsid w:val="007D2EEF"/>
    <w:rsid w:val="007E6FBB"/>
    <w:rsid w:val="007E7594"/>
    <w:rsid w:val="007E7A21"/>
    <w:rsid w:val="007F0DE8"/>
    <w:rsid w:val="008151E3"/>
    <w:rsid w:val="00824849"/>
    <w:rsid w:val="008267C7"/>
    <w:rsid w:val="00836E36"/>
    <w:rsid w:val="008472D5"/>
    <w:rsid w:val="0085666E"/>
    <w:rsid w:val="0087045F"/>
    <w:rsid w:val="0087550B"/>
    <w:rsid w:val="00876FD4"/>
    <w:rsid w:val="00881ABA"/>
    <w:rsid w:val="008858C3"/>
    <w:rsid w:val="00885AE6"/>
    <w:rsid w:val="0088745D"/>
    <w:rsid w:val="00893D39"/>
    <w:rsid w:val="00895767"/>
    <w:rsid w:val="008A0FBD"/>
    <w:rsid w:val="008A3749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046E"/>
    <w:rsid w:val="008E3318"/>
    <w:rsid w:val="008E3DE2"/>
    <w:rsid w:val="008E7F15"/>
    <w:rsid w:val="009006C1"/>
    <w:rsid w:val="009018DA"/>
    <w:rsid w:val="009030C4"/>
    <w:rsid w:val="0090706F"/>
    <w:rsid w:val="00912F01"/>
    <w:rsid w:val="00915CC0"/>
    <w:rsid w:val="00923AEC"/>
    <w:rsid w:val="00923F2D"/>
    <w:rsid w:val="0093264F"/>
    <w:rsid w:val="009346E5"/>
    <w:rsid w:val="00934911"/>
    <w:rsid w:val="00940D74"/>
    <w:rsid w:val="0094288C"/>
    <w:rsid w:val="00944BC7"/>
    <w:rsid w:val="00951AA9"/>
    <w:rsid w:val="00954885"/>
    <w:rsid w:val="00957386"/>
    <w:rsid w:val="0095738D"/>
    <w:rsid w:val="00967518"/>
    <w:rsid w:val="009748BA"/>
    <w:rsid w:val="00975B0A"/>
    <w:rsid w:val="00975B2C"/>
    <w:rsid w:val="0097677D"/>
    <w:rsid w:val="00981587"/>
    <w:rsid w:val="00981FFB"/>
    <w:rsid w:val="009867C1"/>
    <w:rsid w:val="009873B6"/>
    <w:rsid w:val="009914DC"/>
    <w:rsid w:val="00996534"/>
    <w:rsid w:val="00997DA0"/>
    <w:rsid w:val="009A7D9A"/>
    <w:rsid w:val="009B01EB"/>
    <w:rsid w:val="009C0060"/>
    <w:rsid w:val="009C0EC3"/>
    <w:rsid w:val="009C6592"/>
    <w:rsid w:val="009C6F27"/>
    <w:rsid w:val="009D1577"/>
    <w:rsid w:val="009D16F3"/>
    <w:rsid w:val="009E0E20"/>
    <w:rsid w:val="009E168F"/>
    <w:rsid w:val="009E603A"/>
    <w:rsid w:val="009E78FF"/>
    <w:rsid w:val="009F17C7"/>
    <w:rsid w:val="009F497D"/>
    <w:rsid w:val="00A06E8B"/>
    <w:rsid w:val="00A168E6"/>
    <w:rsid w:val="00A17B21"/>
    <w:rsid w:val="00A2046C"/>
    <w:rsid w:val="00A26F0C"/>
    <w:rsid w:val="00A33EB0"/>
    <w:rsid w:val="00A35B58"/>
    <w:rsid w:val="00A44E20"/>
    <w:rsid w:val="00A51DC0"/>
    <w:rsid w:val="00A52484"/>
    <w:rsid w:val="00A56572"/>
    <w:rsid w:val="00A60FA8"/>
    <w:rsid w:val="00A61927"/>
    <w:rsid w:val="00A65DF2"/>
    <w:rsid w:val="00A703C5"/>
    <w:rsid w:val="00A82D1D"/>
    <w:rsid w:val="00A83F5B"/>
    <w:rsid w:val="00A84284"/>
    <w:rsid w:val="00A908E5"/>
    <w:rsid w:val="00A93D6A"/>
    <w:rsid w:val="00A963E5"/>
    <w:rsid w:val="00AA17F0"/>
    <w:rsid w:val="00AA328D"/>
    <w:rsid w:val="00AA6854"/>
    <w:rsid w:val="00AB1AEB"/>
    <w:rsid w:val="00AC1F5D"/>
    <w:rsid w:val="00AC3E06"/>
    <w:rsid w:val="00AC4794"/>
    <w:rsid w:val="00AC5000"/>
    <w:rsid w:val="00AC68A7"/>
    <w:rsid w:val="00AC7890"/>
    <w:rsid w:val="00AD1F24"/>
    <w:rsid w:val="00AD2222"/>
    <w:rsid w:val="00AF4A4E"/>
    <w:rsid w:val="00B00E0D"/>
    <w:rsid w:val="00B03A7D"/>
    <w:rsid w:val="00B07890"/>
    <w:rsid w:val="00B12D73"/>
    <w:rsid w:val="00B15EF0"/>
    <w:rsid w:val="00B324CE"/>
    <w:rsid w:val="00B3674B"/>
    <w:rsid w:val="00B37BCC"/>
    <w:rsid w:val="00B40F70"/>
    <w:rsid w:val="00B46115"/>
    <w:rsid w:val="00B51CE7"/>
    <w:rsid w:val="00B6387F"/>
    <w:rsid w:val="00B81672"/>
    <w:rsid w:val="00B94E9E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BF72C2"/>
    <w:rsid w:val="00BF7A80"/>
    <w:rsid w:val="00C00EF0"/>
    <w:rsid w:val="00C05BC6"/>
    <w:rsid w:val="00C06BDC"/>
    <w:rsid w:val="00C1258A"/>
    <w:rsid w:val="00C17925"/>
    <w:rsid w:val="00C22BB7"/>
    <w:rsid w:val="00C40EE3"/>
    <w:rsid w:val="00C41AAF"/>
    <w:rsid w:val="00C41CCD"/>
    <w:rsid w:val="00C454D1"/>
    <w:rsid w:val="00C514AA"/>
    <w:rsid w:val="00C51D63"/>
    <w:rsid w:val="00C7652B"/>
    <w:rsid w:val="00C82452"/>
    <w:rsid w:val="00C8454B"/>
    <w:rsid w:val="00C90149"/>
    <w:rsid w:val="00C91902"/>
    <w:rsid w:val="00C9214F"/>
    <w:rsid w:val="00C9239D"/>
    <w:rsid w:val="00C95ECE"/>
    <w:rsid w:val="00C96278"/>
    <w:rsid w:val="00CA12D3"/>
    <w:rsid w:val="00CA2512"/>
    <w:rsid w:val="00CB2E84"/>
    <w:rsid w:val="00CB5C12"/>
    <w:rsid w:val="00CB6001"/>
    <w:rsid w:val="00CD065B"/>
    <w:rsid w:val="00CD1874"/>
    <w:rsid w:val="00CD47F2"/>
    <w:rsid w:val="00CE2C81"/>
    <w:rsid w:val="00CE661C"/>
    <w:rsid w:val="00D01F61"/>
    <w:rsid w:val="00D0545D"/>
    <w:rsid w:val="00D11EB8"/>
    <w:rsid w:val="00D121E9"/>
    <w:rsid w:val="00D341BA"/>
    <w:rsid w:val="00D3707E"/>
    <w:rsid w:val="00D47020"/>
    <w:rsid w:val="00D50050"/>
    <w:rsid w:val="00D519A4"/>
    <w:rsid w:val="00D60C59"/>
    <w:rsid w:val="00D66161"/>
    <w:rsid w:val="00D7223B"/>
    <w:rsid w:val="00D7391F"/>
    <w:rsid w:val="00D73DF9"/>
    <w:rsid w:val="00D774E9"/>
    <w:rsid w:val="00D85987"/>
    <w:rsid w:val="00D90072"/>
    <w:rsid w:val="00D96210"/>
    <w:rsid w:val="00DA1806"/>
    <w:rsid w:val="00DA3EFB"/>
    <w:rsid w:val="00DB181C"/>
    <w:rsid w:val="00DB1B48"/>
    <w:rsid w:val="00DB28AD"/>
    <w:rsid w:val="00DB6829"/>
    <w:rsid w:val="00DC2EE8"/>
    <w:rsid w:val="00DC42A7"/>
    <w:rsid w:val="00DD2C30"/>
    <w:rsid w:val="00DD3A12"/>
    <w:rsid w:val="00DE1E37"/>
    <w:rsid w:val="00DF26EA"/>
    <w:rsid w:val="00DF3AD6"/>
    <w:rsid w:val="00E02DE9"/>
    <w:rsid w:val="00E10FF1"/>
    <w:rsid w:val="00E120EC"/>
    <w:rsid w:val="00E16CFB"/>
    <w:rsid w:val="00E223AD"/>
    <w:rsid w:val="00E235AA"/>
    <w:rsid w:val="00E243D1"/>
    <w:rsid w:val="00E24509"/>
    <w:rsid w:val="00E25EA0"/>
    <w:rsid w:val="00E42749"/>
    <w:rsid w:val="00E43CDA"/>
    <w:rsid w:val="00E4404E"/>
    <w:rsid w:val="00E45A68"/>
    <w:rsid w:val="00E502E3"/>
    <w:rsid w:val="00E52926"/>
    <w:rsid w:val="00E614DC"/>
    <w:rsid w:val="00E77A90"/>
    <w:rsid w:val="00E9102D"/>
    <w:rsid w:val="00EB195E"/>
    <w:rsid w:val="00EB3DCC"/>
    <w:rsid w:val="00EB6602"/>
    <w:rsid w:val="00EB6BE6"/>
    <w:rsid w:val="00ED1DD0"/>
    <w:rsid w:val="00ED5B49"/>
    <w:rsid w:val="00ED6D43"/>
    <w:rsid w:val="00EE44FC"/>
    <w:rsid w:val="00EE5C26"/>
    <w:rsid w:val="00F056CB"/>
    <w:rsid w:val="00F0788E"/>
    <w:rsid w:val="00F12BC1"/>
    <w:rsid w:val="00F14A41"/>
    <w:rsid w:val="00F24C12"/>
    <w:rsid w:val="00F2647A"/>
    <w:rsid w:val="00F30E45"/>
    <w:rsid w:val="00F3157F"/>
    <w:rsid w:val="00F3721D"/>
    <w:rsid w:val="00F41114"/>
    <w:rsid w:val="00F44805"/>
    <w:rsid w:val="00F4631B"/>
    <w:rsid w:val="00F528ED"/>
    <w:rsid w:val="00F52B4A"/>
    <w:rsid w:val="00F5720F"/>
    <w:rsid w:val="00F60018"/>
    <w:rsid w:val="00F60AAC"/>
    <w:rsid w:val="00F635A0"/>
    <w:rsid w:val="00F7159F"/>
    <w:rsid w:val="00F74428"/>
    <w:rsid w:val="00F74D4A"/>
    <w:rsid w:val="00F77ADC"/>
    <w:rsid w:val="00F84063"/>
    <w:rsid w:val="00F84A77"/>
    <w:rsid w:val="00F870BF"/>
    <w:rsid w:val="00F93523"/>
    <w:rsid w:val="00F941DE"/>
    <w:rsid w:val="00F94819"/>
    <w:rsid w:val="00FA5736"/>
    <w:rsid w:val="00FA5950"/>
    <w:rsid w:val="00FA6208"/>
    <w:rsid w:val="00FB2E0B"/>
    <w:rsid w:val="00FB5BBF"/>
    <w:rsid w:val="00FB5EF9"/>
    <w:rsid w:val="00FC3C86"/>
    <w:rsid w:val="00FC6FCD"/>
    <w:rsid w:val="00FC7814"/>
    <w:rsid w:val="00FD31C9"/>
    <w:rsid w:val="00FD5854"/>
    <w:rsid w:val="00FD698E"/>
    <w:rsid w:val="00FE048D"/>
    <w:rsid w:val="00FE4859"/>
    <w:rsid w:val="00FE50B0"/>
    <w:rsid w:val="00FE7757"/>
    <w:rsid w:val="00FF621A"/>
    <w:rsid w:val="00FF7387"/>
    <w:rsid w:val="00FF73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2AD14EF6-2B05-4929-AA65-EACFD2A7E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858C3"/>
    <w:rPr>
      <w:color w:val="605E5C"/>
      <w:shd w:val="clear" w:color="auto" w:fill="E1DFDD"/>
    </w:rPr>
  </w:style>
  <w:style w:type="paragraph" w:customStyle="1" w:styleId="CuerpoA">
    <w:name w:val="Cuerpo A"/>
    <w:rsid w:val="00F30E45"/>
    <w:pPr>
      <w:spacing w:after="0" w:line="240" w:lineRule="auto"/>
    </w:pPr>
    <w:rPr>
      <w:rFonts w:ascii="Helvetica" w:eastAsia="Arial Unicode MS" w:hAnsi="Helvetica" w:cs="Arial Unicode MS"/>
      <w:color w:val="000000"/>
      <w:u w:color="000000"/>
      <w:lang w:val="es-ES_tradnl" w:eastAsia="es-CL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2F206B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7922FB"/>
    <w:pPr>
      <w:spacing w:after="0" w:line="240" w:lineRule="auto"/>
    </w:pPr>
  </w:style>
  <w:style w:type="character" w:styleId="Textoennegrita">
    <w:name w:val="Strong"/>
    <w:basedOn w:val="Fuentedeprrafopredeter"/>
    <w:uiPriority w:val="22"/>
    <w:qFormat/>
    <w:rsid w:val="00F264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4.jpeg"/><Relationship Id="rId4" Type="http://schemas.microsoft.com/office/2007/relationships/hdphoto" Target="media/hdphoto1.wdp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29FF6E-E1D8-45D4-B4FE-9B4426849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Aranda</dc:creator>
  <cp:lastModifiedBy>UBB</cp:lastModifiedBy>
  <cp:revision>2</cp:revision>
  <cp:lastPrinted>2020-04-21T20:49:00Z</cp:lastPrinted>
  <dcterms:created xsi:type="dcterms:W3CDTF">2022-03-22T13:02:00Z</dcterms:created>
  <dcterms:modified xsi:type="dcterms:W3CDTF">2022-03-22T13:02:00Z</dcterms:modified>
</cp:coreProperties>
</file>